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D5CE3" w14:textId="38D81A43" w:rsidR="000F4BE4" w:rsidRPr="009773BD" w:rsidRDefault="000F4BE4" w:rsidP="000F4BE4">
      <w:pPr>
        <w:pStyle w:val="1"/>
        <w:spacing w:before="0"/>
        <w:ind w:firstLine="0"/>
        <w:jc w:val="center"/>
        <w:rPr>
          <w:rFonts w:cs="Arial"/>
          <w:b w:val="0"/>
        </w:rPr>
      </w:pPr>
      <w:bookmarkStart w:id="0" w:name="_Toc72848689"/>
      <w:bookmarkStart w:id="1" w:name="_GoBack"/>
      <w:bookmarkEnd w:id="1"/>
      <w:r w:rsidRPr="007D496F">
        <w:rPr>
          <w:rFonts w:ascii="Arial" w:hAnsi="Arial" w:cs="Arial"/>
          <w:b w:val="0"/>
        </w:rPr>
        <w:br/>
      </w:r>
      <w:r w:rsidRPr="009773BD">
        <w:rPr>
          <w:rFonts w:ascii="Arial" w:hAnsi="Arial" w:cs="Arial"/>
          <w:b w:val="0"/>
        </w:rPr>
        <w:br/>
      </w:r>
      <w:r w:rsidRPr="009773BD">
        <w:rPr>
          <w:rFonts w:ascii="Arial" w:hAnsi="Arial" w:cs="Arial"/>
        </w:rPr>
        <w:t xml:space="preserve">Технические требования к документам, </w:t>
      </w:r>
      <w:r>
        <w:rPr>
          <w:rFonts w:ascii="Arial" w:hAnsi="Arial" w:cs="Arial"/>
        </w:rPr>
        <w:br/>
      </w:r>
      <w:r w:rsidRPr="009773BD">
        <w:rPr>
          <w:rFonts w:ascii="Arial" w:hAnsi="Arial" w:cs="Arial"/>
        </w:rPr>
        <w:t>представляемым для участия в Конкурсе</w:t>
      </w:r>
      <w:bookmarkEnd w:id="0"/>
    </w:p>
    <w:p w14:paraId="0ED1479C" w14:textId="77777777" w:rsidR="000F4BE4" w:rsidRPr="009773BD" w:rsidRDefault="000F4BE4" w:rsidP="000F4BE4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  <w:rPr>
          <w:rFonts w:cs="Arial"/>
          <w:b/>
          <w:szCs w:val="24"/>
        </w:rPr>
      </w:pPr>
    </w:p>
    <w:p w14:paraId="0DB4E8AB" w14:textId="77777777" w:rsidR="000F4BE4" w:rsidRPr="009773BD" w:rsidRDefault="000F4BE4" w:rsidP="000F4BE4">
      <w:pPr>
        <w:pStyle w:val="Default"/>
        <w:spacing w:line="360" w:lineRule="auto"/>
        <w:jc w:val="center"/>
        <w:rPr>
          <w:rFonts w:ascii="Arial" w:hAnsi="Arial" w:cs="Arial"/>
          <w:b/>
          <w:i/>
        </w:rPr>
      </w:pPr>
      <w:r w:rsidRPr="009773BD">
        <w:rPr>
          <w:rFonts w:ascii="Arial" w:hAnsi="Arial" w:cs="Arial"/>
          <w:b/>
          <w:i/>
        </w:rPr>
        <w:t>Все работы на Конкурс представляются только в электронном виде!</w:t>
      </w:r>
    </w:p>
    <w:p w14:paraId="704E960D" w14:textId="77777777" w:rsidR="000F4BE4" w:rsidRPr="008D7C22" w:rsidRDefault="000F4BE4" w:rsidP="000F4BE4">
      <w:pPr>
        <w:pStyle w:val="Default"/>
        <w:spacing w:line="360" w:lineRule="auto"/>
        <w:jc w:val="both"/>
        <w:rPr>
          <w:rFonts w:ascii="Arial" w:hAnsi="Arial" w:cs="Arial"/>
          <w:highlight w:val="yellow"/>
        </w:rPr>
      </w:pPr>
    </w:p>
    <w:p w14:paraId="11DF57D4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 w:rsidRPr="002C52C0">
        <w:rPr>
          <w:rFonts w:ascii="Arial" w:hAnsi="Arial" w:cs="Arial"/>
        </w:rPr>
        <w:t xml:space="preserve">Документы на электронных носителях: </w:t>
      </w:r>
    </w:p>
    <w:p w14:paraId="40391118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  <w:b/>
          <w:i/>
          <w:color w:val="0000FF"/>
          <w:u w:val="single"/>
        </w:rPr>
      </w:pPr>
      <w:r w:rsidRPr="002C52C0">
        <w:rPr>
          <w:rFonts w:ascii="Arial" w:hAnsi="Arial" w:cs="Arial"/>
        </w:rPr>
        <w:t>а)</w:t>
      </w:r>
      <w:r>
        <w:rPr>
          <w:rFonts w:ascii="Arial" w:hAnsi="Arial" w:cs="Arial"/>
        </w:rPr>
        <w:tab/>
      </w:r>
      <w:r w:rsidRPr="002C52C0">
        <w:rPr>
          <w:rFonts w:ascii="Arial" w:hAnsi="Arial" w:cs="Arial"/>
        </w:rPr>
        <w:t xml:space="preserve">сопроводительное письмо в адрес кафедры </w:t>
      </w:r>
      <w:proofErr w:type="spellStart"/>
      <w:r w:rsidRPr="002C52C0">
        <w:rPr>
          <w:rFonts w:ascii="Arial" w:hAnsi="Arial" w:cs="Arial"/>
        </w:rPr>
        <w:t>ЛТиХОМ</w:t>
      </w:r>
      <w:proofErr w:type="spellEnd"/>
      <w:r w:rsidRPr="002C52C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ИТУ «</w:t>
      </w:r>
      <w:proofErr w:type="spellStart"/>
      <w:r>
        <w:rPr>
          <w:rFonts w:ascii="Arial" w:hAnsi="Arial" w:cs="Arial"/>
        </w:rPr>
        <w:t>МИСиС</w:t>
      </w:r>
      <w:proofErr w:type="spellEnd"/>
      <w:r>
        <w:rPr>
          <w:rFonts w:ascii="Arial" w:hAnsi="Arial" w:cs="Arial"/>
        </w:rPr>
        <w:t xml:space="preserve">» </w:t>
      </w:r>
      <w:r w:rsidRPr="002C52C0">
        <w:rPr>
          <w:rFonts w:ascii="Arial" w:hAnsi="Arial" w:cs="Arial"/>
        </w:rPr>
        <w:t xml:space="preserve">– в виде электронной копии документа на бумажном носителе, подписанного уполномоченным представителем образовательной организации </w:t>
      </w:r>
      <w:r w:rsidRPr="002C52C0">
        <w:rPr>
          <w:rStyle w:val="afb"/>
          <w:rFonts w:ascii="Arial" w:hAnsi="Arial" w:cs="Arial"/>
        </w:rPr>
        <w:footnoteReference w:id="1"/>
      </w:r>
      <w:r>
        <w:rPr>
          <w:rFonts w:ascii="Arial" w:hAnsi="Arial" w:cs="Arial"/>
        </w:rPr>
        <w:t>;</w:t>
      </w:r>
      <w:r w:rsidRPr="002C52C0">
        <w:rPr>
          <w:rFonts w:ascii="Arial" w:hAnsi="Arial" w:cs="Arial"/>
        </w:rPr>
        <w:t xml:space="preserve"> </w:t>
      </w:r>
    </w:p>
    <w:p w14:paraId="68519E95" w14:textId="77777777" w:rsidR="000F4BE4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 w:rsidRPr="002C52C0">
        <w:rPr>
          <w:rFonts w:ascii="Arial" w:hAnsi="Arial" w:cs="Arial"/>
        </w:rPr>
        <w:t>б)</w:t>
      </w:r>
      <w:r>
        <w:rPr>
          <w:rFonts w:ascii="Arial" w:hAnsi="Arial" w:cs="Arial"/>
        </w:rPr>
        <w:tab/>
      </w:r>
      <w:r w:rsidRPr="002C52C0">
        <w:rPr>
          <w:rFonts w:ascii="Arial" w:hAnsi="Arial" w:cs="Arial"/>
        </w:rPr>
        <w:t xml:space="preserve">выпускная квалификационная работа (дипломный проект или дипломная работа) – в виде электронного документа в формате </w:t>
      </w:r>
      <w:proofErr w:type="spellStart"/>
      <w:r w:rsidRPr="002C52C0">
        <w:rPr>
          <w:rFonts w:ascii="Arial" w:hAnsi="Arial" w:cs="Arial"/>
        </w:rPr>
        <w:t>Microsoft</w:t>
      </w:r>
      <w:proofErr w:type="spellEnd"/>
      <w:r w:rsidRPr="002C52C0">
        <w:rPr>
          <w:rFonts w:ascii="Arial" w:hAnsi="Arial" w:cs="Arial"/>
        </w:rPr>
        <w:t xml:space="preserve"> </w:t>
      </w:r>
      <w:proofErr w:type="spellStart"/>
      <w:r w:rsidRPr="002C52C0">
        <w:rPr>
          <w:rFonts w:ascii="Arial" w:hAnsi="Arial" w:cs="Arial"/>
        </w:rPr>
        <w:t>Word</w:t>
      </w:r>
      <w:proofErr w:type="spellEnd"/>
      <w:r w:rsidRPr="002C52C0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 </w:t>
      </w:r>
      <w:r w:rsidRPr="002C52C0">
        <w:rPr>
          <w:rFonts w:ascii="Arial" w:hAnsi="Arial" w:cs="Arial"/>
        </w:rPr>
        <w:t xml:space="preserve">К представленной работе необходимо приложить отчет о проверке на заимствование в системе «Антиплагиат»: объем заимствования </w:t>
      </w:r>
      <w:r w:rsidRPr="00EC723F">
        <w:rPr>
          <w:rFonts w:ascii="Arial" w:hAnsi="Arial" w:cs="Arial"/>
        </w:rPr>
        <w:t>может</w:t>
      </w:r>
      <w:r w:rsidRPr="002C52C0">
        <w:rPr>
          <w:rFonts w:ascii="Arial" w:hAnsi="Arial" w:cs="Arial"/>
        </w:rPr>
        <w:t xml:space="preserve"> составлять не более 25</w:t>
      </w:r>
      <w:r>
        <w:rPr>
          <w:rFonts w:ascii="Arial" w:hAnsi="Arial" w:cs="Arial"/>
        </w:rPr>
        <w:t xml:space="preserve"> (двадцати пяти) процентов</w:t>
      </w:r>
      <w:r w:rsidRPr="002C52C0">
        <w:rPr>
          <w:rFonts w:ascii="Arial" w:hAnsi="Arial" w:cs="Arial"/>
        </w:rPr>
        <w:t xml:space="preserve">. Также допускаются работы, прошедшие проверку на заимствование в системе «Антиплагиат» по требованиям </w:t>
      </w:r>
      <w:r>
        <w:rPr>
          <w:rFonts w:ascii="Arial" w:hAnsi="Arial" w:cs="Arial"/>
        </w:rPr>
        <w:t>ОО ВО</w:t>
      </w:r>
      <w:r w:rsidRPr="002C52C0">
        <w:rPr>
          <w:rFonts w:ascii="Arial" w:hAnsi="Arial" w:cs="Arial"/>
        </w:rPr>
        <w:t>, направивше</w:t>
      </w:r>
      <w:r>
        <w:rPr>
          <w:rFonts w:ascii="Arial" w:hAnsi="Arial" w:cs="Arial"/>
        </w:rPr>
        <w:t>й</w:t>
      </w:r>
      <w:r w:rsidRPr="002C52C0">
        <w:rPr>
          <w:rFonts w:ascii="Arial" w:hAnsi="Arial" w:cs="Arial"/>
        </w:rPr>
        <w:t xml:space="preserve"> работу</w:t>
      </w:r>
      <w:r>
        <w:rPr>
          <w:rFonts w:ascii="Arial" w:hAnsi="Arial" w:cs="Arial"/>
        </w:rPr>
        <w:t>;</w:t>
      </w:r>
    </w:p>
    <w:p w14:paraId="1E3DA44E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>
        <w:rPr>
          <w:rFonts w:ascii="Arial" w:hAnsi="Arial" w:cs="Arial"/>
        </w:rPr>
        <w:t>в)</w:t>
      </w:r>
      <w:r>
        <w:rPr>
          <w:rFonts w:ascii="Arial" w:hAnsi="Arial" w:cs="Arial"/>
        </w:rPr>
        <w:tab/>
        <w:t>список публикаций, докладов на конференциях по теме выпускной квалификационной работы (при наличии).</w:t>
      </w:r>
    </w:p>
    <w:sectPr w:rsidR="000F4BE4" w:rsidRPr="002C52C0" w:rsidSect="00381D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567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08684" w14:textId="77777777" w:rsidR="0040663A" w:rsidRDefault="0040663A">
      <w:r>
        <w:separator/>
      </w:r>
    </w:p>
  </w:endnote>
  <w:endnote w:type="continuationSeparator" w:id="0">
    <w:p w14:paraId="271ED77A" w14:textId="77777777" w:rsidR="0040663A" w:rsidRDefault="00406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HeliosCon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9D260" w14:textId="77777777" w:rsidR="009F3D83" w:rsidRDefault="009F3D83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2788A3D" w14:textId="77777777" w:rsidR="009F3D83" w:rsidRDefault="009F3D83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A99DE" w14:textId="64BAD919" w:rsidR="009F3D83" w:rsidRPr="008F1E92" w:rsidRDefault="009F3D83" w:rsidP="008F1E9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0E1A5" w14:textId="77777777" w:rsidR="009F3D83" w:rsidRPr="00E074FB" w:rsidRDefault="009F3D83" w:rsidP="005C0B6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78DF4" w14:textId="77777777" w:rsidR="0040663A" w:rsidRDefault="0040663A">
      <w:r>
        <w:separator/>
      </w:r>
    </w:p>
  </w:footnote>
  <w:footnote w:type="continuationSeparator" w:id="0">
    <w:p w14:paraId="69A9F39E" w14:textId="77777777" w:rsidR="0040663A" w:rsidRDefault="0040663A">
      <w:r>
        <w:continuationSeparator/>
      </w:r>
    </w:p>
  </w:footnote>
  <w:footnote w:id="1">
    <w:p w14:paraId="771A4A9B" w14:textId="77777777" w:rsidR="009F3D83" w:rsidRPr="0013338D" w:rsidRDefault="009F3D83" w:rsidP="000F4BE4">
      <w:pPr>
        <w:pStyle w:val="af9"/>
        <w:ind w:firstLine="709"/>
        <w:rPr>
          <w:rFonts w:ascii="Arial" w:hAnsi="Arial" w:cs="Arial"/>
        </w:rPr>
      </w:pPr>
      <w:r w:rsidRPr="0013338D">
        <w:rPr>
          <w:rStyle w:val="afb"/>
          <w:rFonts w:ascii="Arial" w:hAnsi="Arial" w:cs="Arial"/>
        </w:rPr>
        <w:footnoteRef/>
      </w:r>
      <w:r w:rsidRPr="001333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13338D">
        <w:rPr>
          <w:rFonts w:ascii="Arial" w:hAnsi="Arial" w:cs="Arial"/>
        </w:rPr>
        <w:t>Представителем образовательной организации может быть заведующий кафедрой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3C44" w14:textId="77777777" w:rsidR="009F3D83" w:rsidRDefault="009F3D83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26"/>
      <w:gridCol w:w="2294"/>
      <w:gridCol w:w="2779"/>
      <w:gridCol w:w="1576"/>
      <w:gridCol w:w="1047"/>
    </w:tblGrid>
    <w:tr w:rsidR="009F3D83" w:rsidRPr="00E074FB" w14:paraId="20942294" w14:textId="77777777" w:rsidTr="00381D36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2A6F13FD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7706B517" wp14:editId="575E2924">
                <wp:extent cx="1228725" cy="542925"/>
                <wp:effectExtent l="0" t="0" r="9525" b="9525"/>
                <wp:docPr id="1" name="Рисунок 1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025E8B0F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00097022" w14:textId="77967D14" w:rsidR="009F3D83" w:rsidRPr="00EB16EC" w:rsidRDefault="009F3D83" w:rsidP="000F4BE4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051F65E1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525D3899" wp14:editId="5D511C59">
                <wp:extent cx="533400" cy="533400"/>
                <wp:effectExtent l="0" t="0" r="0" b="0"/>
                <wp:docPr id="2" name="Рисунок 2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609CB633" w14:textId="77777777" w:rsidTr="00381D36">
      <w:trPr>
        <w:cantSplit/>
        <w:trHeight w:val="115"/>
      </w:trPr>
      <w:tc>
        <w:tcPr>
          <w:tcW w:w="1001" w:type="pct"/>
          <w:vMerge/>
        </w:tcPr>
        <w:p w14:paraId="6DFF5953" w14:textId="77777777" w:rsidR="009F3D83" w:rsidRPr="00E074FB" w:rsidRDefault="009F3D83" w:rsidP="00A65953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812A745" w14:textId="4832330E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CC7C64">
            <w:rPr>
              <w:rFonts w:cs="Arial"/>
              <w:b/>
              <w:i/>
              <w:sz w:val="20"/>
            </w:rPr>
            <w:t>2</w:t>
          </w:r>
        </w:p>
      </w:tc>
      <w:tc>
        <w:tcPr>
          <w:tcW w:w="1444" w:type="pct"/>
        </w:tcPr>
        <w:p w14:paraId="7EA7E9B0" w14:textId="77777777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0ABD0D3C" w14:textId="72F77223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 w:rsidR="00822A9D">
            <w:rPr>
              <w:rFonts w:cs="Arial"/>
              <w:b/>
              <w:i/>
              <w:noProof/>
              <w:sz w:val="20"/>
            </w:rPr>
            <w:t>16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>
            <w:rPr>
              <w:rFonts w:cs="Arial"/>
              <w:b/>
              <w:i/>
              <w:sz w:val="20"/>
            </w:rPr>
            <w:t xml:space="preserve"> </w:t>
          </w:r>
          <w:r w:rsidRPr="00200BDA">
            <w:rPr>
              <w:rFonts w:cs="Arial"/>
              <w:i/>
              <w:sz w:val="20"/>
            </w:rPr>
            <w:t>/</w:t>
          </w:r>
          <w:r>
            <w:rPr>
              <w:rFonts w:cs="Arial"/>
              <w:i/>
              <w:sz w:val="20"/>
            </w:rPr>
            <w:t xml:space="preserve"> 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 w:rsidR="00822A9D"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11B179DC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0288FE92" w14:textId="77777777" w:rsidR="009F3D83" w:rsidRPr="000F4BE4" w:rsidRDefault="009F3D83" w:rsidP="008C75CA">
    <w:pPr>
      <w:pStyle w:val="a6"/>
      <w:ind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05"/>
      <w:gridCol w:w="2268"/>
      <w:gridCol w:w="2748"/>
      <w:gridCol w:w="1558"/>
      <w:gridCol w:w="1035"/>
    </w:tblGrid>
    <w:tr w:rsidR="009F3D83" w:rsidRPr="00E074FB" w14:paraId="5A29F773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0213B6FD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312E2844" wp14:editId="52CB9324">
                <wp:extent cx="1228725" cy="542925"/>
                <wp:effectExtent l="0" t="0" r="9525" b="9525"/>
                <wp:docPr id="7" name="Рисунок 7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495FC820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7A8D40A6" w14:textId="04702B9E" w:rsidR="009F3D83" w:rsidRPr="00EB16EC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17F62D06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66D8AF22" wp14:editId="21C38A23">
                <wp:extent cx="533400" cy="533400"/>
                <wp:effectExtent l="0" t="0" r="0" b="0"/>
                <wp:docPr id="8" name="Рисунок 8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458C4489" w14:textId="77777777" w:rsidTr="00A65953">
      <w:trPr>
        <w:cantSplit/>
        <w:trHeight w:val="115"/>
      </w:trPr>
      <w:tc>
        <w:tcPr>
          <w:tcW w:w="1001" w:type="pct"/>
          <w:vMerge/>
        </w:tcPr>
        <w:p w14:paraId="1706E06E" w14:textId="77777777" w:rsidR="009F3D83" w:rsidRPr="00E074FB" w:rsidRDefault="009F3D83" w:rsidP="005C0B62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DDC93C7" w14:textId="0F69780A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381D36">
            <w:rPr>
              <w:rFonts w:cs="Arial"/>
              <w:b/>
              <w:i/>
              <w:color w:val="0000FF"/>
              <w:sz w:val="20"/>
            </w:rPr>
            <w:t>2</w:t>
          </w:r>
        </w:p>
      </w:tc>
      <w:tc>
        <w:tcPr>
          <w:tcW w:w="1444" w:type="pct"/>
        </w:tcPr>
        <w:p w14:paraId="121E45DD" w14:textId="77777777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2E6AD979" w14:textId="4EE06A58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>
            <w:rPr>
              <w:rFonts w:cs="Arial"/>
              <w:b/>
              <w:i/>
              <w:noProof/>
              <w:sz w:val="20"/>
            </w:rPr>
            <w:t>1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5425B48C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5131006D" w14:textId="77777777" w:rsidR="009F3D83" w:rsidRDefault="009F3D8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7E3B"/>
    <w:multiLevelType w:val="hybridMultilevel"/>
    <w:tmpl w:val="D3142BCE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131D"/>
    <w:multiLevelType w:val="hybridMultilevel"/>
    <w:tmpl w:val="83C217D4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67E3F"/>
    <w:multiLevelType w:val="hybridMultilevel"/>
    <w:tmpl w:val="6DACD190"/>
    <w:lvl w:ilvl="0" w:tplc="FE8AB412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0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7164C"/>
    <w:multiLevelType w:val="hybridMultilevel"/>
    <w:tmpl w:val="E7EE58DE"/>
    <w:lvl w:ilvl="0" w:tplc="C2C8078A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73C57"/>
    <w:multiLevelType w:val="hybridMultilevel"/>
    <w:tmpl w:val="ED14C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F3040"/>
    <w:multiLevelType w:val="hybridMultilevel"/>
    <w:tmpl w:val="5F908C3A"/>
    <w:lvl w:ilvl="0" w:tplc="220C7768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8E349A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CA87E0F"/>
    <w:multiLevelType w:val="hybridMultilevel"/>
    <w:tmpl w:val="70943668"/>
    <w:lvl w:ilvl="0" w:tplc="F4B2E8AA">
      <w:start w:val="1"/>
      <w:numFmt w:val="decimal"/>
      <w:lvlText w:val="7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711FC"/>
    <w:multiLevelType w:val="hybridMultilevel"/>
    <w:tmpl w:val="D504B496"/>
    <w:lvl w:ilvl="0" w:tplc="960CC3F4">
      <w:start w:val="1"/>
      <w:numFmt w:val="decimal"/>
      <w:lvlText w:val="2.2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5EF0C9E"/>
    <w:multiLevelType w:val="multilevel"/>
    <w:tmpl w:val="48A8C87A"/>
    <w:lvl w:ilvl="0">
      <w:start w:val="1"/>
      <w:numFmt w:val="decimal"/>
      <w:lvlText w:val="%1"/>
      <w:lvlJc w:val="left"/>
      <w:pPr>
        <w:ind w:left="10979" w:hanging="91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69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8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1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1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150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504" w:hanging="1440"/>
      </w:pPr>
      <w:rPr>
        <w:rFonts w:hint="default"/>
      </w:rPr>
    </w:lvl>
  </w:abstractNum>
  <w:abstractNum w:abstractNumId="10" w15:restartNumberingAfterBreak="0">
    <w:nsid w:val="279941BD"/>
    <w:multiLevelType w:val="multilevel"/>
    <w:tmpl w:val="4146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3D71A3"/>
    <w:multiLevelType w:val="multilevel"/>
    <w:tmpl w:val="8B0CDFFA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1471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12" w15:restartNumberingAfterBreak="0">
    <w:nsid w:val="2AB75CD6"/>
    <w:multiLevelType w:val="multilevel"/>
    <w:tmpl w:val="A698A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C21B57"/>
    <w:multiLevelType w:val="hybridMultilevel"/>
    <w:tmpl w:val="0F327208"/>
    <w:lvl w:ilvl="0" w:tplc="4720EF8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F6220C16">
      <w:start w:val="1"/>
      <w:numFmt w:val="decimal"/>
      <w:lvlText w:val="5.%2"/>
      <w:lvlJc w:val="left"/>
      <w:pPr>
        <w:ind w:left="1440" w:hanging="360"/>
      </w:pPr>
      <w:rPr>
        <w:rFonts w:hint="default"/>
        <w:b w:val="0"/>
        <w:i w:val="0"/>
        <w:color w:val="0000FF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A157F"/>
    <w:multiLevelType w:val="hybridMultilevel"/>
    <w:tmpl w:val="9FA061B6"/>
    <w:lvl w:ilvl="0" w:tplc="3F309584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CDE0C63"/>
    <w:multiLevelType w:val="hybridMultilevel"/>
    <w:tmpl w:val="EB386EF8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824934"/>
    <w:multiLevelType w:val="multilevel"/>
    <w:tmpl w:val="09B0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625D"/>
    <w:multiLevelType w:val="hybridMultilevel"/>
    <w:tmpl w:val="26A00BCC"/>
    <w:lvl w:ilvl="0" w:tplc="FF2A9030">
      <w:start w:val="1"/>
      <w:numFmt w:val="decimal"/>
      <w:lvlText w:val="1.2.%1"/>
      <w:lvlJc w:val="left"/>
      <w:pPr>
        <w:ind w:left="128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56B059D"/>
    <w:multiLevelType w:val="hybridMultilevel"/>
    <w:tmpl w:val="8B3046AE"/>
    <w:lvl w:ilvl="0" w:tplc="A7EEF35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19" w15:restartNumberingAfterBreak="0">
    <w:nsid w:val="35A9421A"/>
    <w:multiLevelType w:val="multilevel"/>
    <w:tmpl w:val="5B7C3316"/>
    <w:lvl w:ilvl="0">
      <w:start w:val="2"/>
      <w:numFmt w:val="decimal"/>
      <w:lvlText w:val="%1"/>
      <w:lvlJc w:val="left"/>
      <w:pPr>
        <w:ind w:left="375" w:hanging="375"/>
      </w:pPr>
      <w:rPr>
        <w:rFonts w:ascii="Arial" w:hAnsi="Arial" w:cs="Arial" w:hint="default"/>
        <w:sz w:val="24"/>
        <w:szCs w:val="24"/>
      </w:rPr>
    </w:lvl>
    <w:lvl w:ilvl="1">
      <w:start w:val="5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0" w15:restartNumberingAfterBreak="0">
    <w:nsid w:val="35C2227D"/>
    <w:multiLevelType w:val="hybridMultilevel"/>
    <w:tmpl w:val="95706BDE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DC4195"/>
    <w:multiLevelType w:val="hybridMultilevel"/>
    <w:tmpl w:val="9E8E2602"/>
    <w:lvl w:ilvl="0" w:tplc="751E88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56E50"/>
    <w:multiLevelType w:val="multilevel"/>
    <w:tmpl w:val="72EC62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3" w15:restartNumberingAfterBreak="0">
    <w:nsid w:val="3AF208FD"/>
    <w:multiLevelType w:val="hybridMultilevel"/>
    <w:tmpl w:val="2F6A5954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DF0223"/>
    <w:multiLevelType w:val="multilevel"/>
    <w:tmpl w:val="2EF6F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B178B1"/>
    <w:multiLevelType w:val="hybridMultilevel"/>
    <w:tmpl w:val="B7EC8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F5984"/>
    <w:multiLevelType w:val="multilevel"/>
    <w:tmpl w:val="EE1EB8C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0" w:hanging="375"/>
      </w:pPr>
      <w:rPr>
        <w:rFonts w:hint="default"/>
        <w:b w:val="0"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27" w15:restartNumberingAfterBreak="0">
    <w:nsid w:val="41E36599"/>
    <w:multiLevelType w:val="hybridMultilevel"/>
    <w:tmpl w:val="5A54ABD4"/>
    <w:lvl w:ilvl="0" w:tplc="6F7A2FFE">
      <w:start w:val="1"/>
      <w:numFmt w:val="decimal"/>
      <w:lvlText w:val="1.%1"/>
      <w:lvlJc w:val="left"/>
      <w:pPr>
        <w:ind w:left="786" w:hanging="360"/>
      </w:pPr>
      <w:rPr>
        <w:rFonts w:ascii="Arial" w:hAnsi="Arial" w:cs="Arial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8" w15:restartNumberingAfterBreak="0">
    <w:nsid w:val="46026EDA"/>
    <w:multiLevelType w:val="hybridMultilevel"/>
    <w:tmpl w:val="F10AD760"/>
    <w:lvl w:ilvl="0" w:tplc="F90E25CA">
      <w:start w:val="1"/>
      <w:numFmt w:val="decimal"/>
      <w:lvlText w:val="2.6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64462F4"/>
    <w:multiLevelType w:val="multilevel"/>
    <w:tmpl w:val="D30C28C4"/>
    <w:lvl w:ilvl="0">
      <w:start w:val="1"/>
      <w:numFmt w:val="decimal"/>
      <w:lvlText w:val="%1"/>
      <w:lvlJc w:val="center"/>
      <w:pPr>
        <w:ind w:left="2135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30" w15:restartNumberingAfterBreak="0">
    <w:nsid w:val="4CFA5533"/>
    <w:multiLevelType w:val="hybridMultilevel"/>
    <w:tmpl w:val="D4A8ED44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B01B83"/>
    <w:multiLevelType w:val="multilevel"/>
    <w:tmpl w:val="2A14B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2EC7250"/>
    <w:multiLevelType w:val="multilevel"/>
    <w:tmpl w:val="6D30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19166A"/>
    <w:multiLevelType w:val="hybridMultilevel"/>
    <w:tmpl w:val="7EBC51C4"/>
    <w:lvl w:ilvl="0" w:tplc="382C434E">
      <w:start w:val="1"/>
      <w:numFmt w:val="decimal"/>
      <w:lvlText w:val="6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44F205F"/>
    <w:multiLevelType w:val="hybridMultilevel"/>
    <w:tmpl w:val="6BE82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941DC"/>
    <w:multiLevelType w:val="hybridMultilevel"/>
    <w:tmpl w:val="94D2BAD6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E97B5C"/>
    <w:multiLevelType w:val="hybridMultilevel"/>
    <w:tmpl w:val="E88A8B74"/>
    <w:lvl w:ilvl="0" w:tplc="6492A046">
      <w:start w:val="1"/>
      <w:numFmt w:val="decimal"/>
      <w:lvlText w:val="1.3.%1"/>
      <w:lvlJc w:val="left"/>
      <w:pPr>
        <w:ind w:left="1429" w:hanging="360"/>
      </w:pPr>
      <w:rPr>
        <w:rFonts w:ascii="Arial" w:hAnsi="Arial" w:cs="Times New Roman" w:hint="default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77B60CA"/>
    <w:multiLevelType w:val="multilevel"/>
    <w:tmpl w:val="D8BA0EE4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8" w15:restartNumberingAfterBreak="0">
    <w:nsid w:val="5C5C6DAA"/>
    <w:multiLevelType w:val="hybridMultilevel"/>
    <w:tmpl w:val="AB22D3F2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7953D3"/>
    <w:multiLevelType w:val="multilevel"/>
    <w:tmpl w:val="FDEC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6E1B52"/>
    <w:multiLevelType w:val="hybridMultilevel"/>
    <w:tmpl w:val="15C8D8FC"/>
    <w:lvl w:ilvl="0" w:tplc="BE0E97D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EA2930"/>
    <w:multiLevelType w:val="multilevel"/>
    <w:tmpl w:val="B322B6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42" w15:restartNumberingAfterBreak="0">
    <w:nsid w:val="627B4F42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656177CB"/>
    <w:multiLevelType w:val="hybridMultilevel"/>
    <w:tmpl w:val="A68A7A94"/>
    <w:lvl w:ilvl="0" w:tplc="FC968D8C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242DA7"/>
    <w:multiLevelType w:val="multilevel"/>
    <w:tmpl w:val="4E78A1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5" w15:restartNumberingAfterBreak="0">
    <w:nsid w:val="7A97345D"/>
    <w:multiLevelType w:val="hybridMultilevel"/>
    <w:tmpl w:val="8CBEC868"/>
    <w:lvl w:ilvl="0" w:tplc="B8ECA3A4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B6368B6"/>
    <w:multiLevelType w:val="hybridMultilevel"/>
    <w:tmpl w:val="65EC7E42"/>
    <w:lvl w:ilvl="0" w:tplc="5E7896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27"/>
  </w:num>
  <w:num w:numId="3">
    <w:abstractNumId w:val="19"/>
  </w:num>
  <w:num w:numId="4">
    <w:abstractNumId w:val="26"/>
  </w:num>
  <w:num w:numId="5">
    <w:abstractNumId w:val="45"/>
  </w:num>
  <w:num w:numId="6">
    <w:abstractNumId w:val="5"/>
  </w:num>
  <w:num w:numId="7">
    <w:abstractNumId w:val="3"/>
  </w:num>
  <w:num w:numId="8">
    <w:abstractNumId w:val="4"/>
  </w:num>
  <w:num w:numId="9">
    <w:abstractNumId w:val="34"/>
  </w:num>
  <w:num w:numId="10">
    <w:abstractNumId w:val="46"/>
  </w:num>
  <w:num w:numId="11">
    <w:abstractNumId w:val="37"/>
  </w:num>
  <w:num w:numId="12">
    <w:abstractNumId w:val="41"/>
  </w:num>
  <w:num w:numId="13">
    <w:abstractNumId w:val="24"/>
  </w:num>
  <w:num w:numId="14">
    <w:abstractNumId w:val="39"/>
  </w:num>
  <w:num w:numId="15">
    <w:abstractNumId w:val="10"/>
  </w:num>
  <w:num w:numId="16">
    <w:abstractNumId w:val="14"/>
  </w:num>
  <w:num w:numId="17">
    <w:abstractNumId w:val="31"/>
  </w:num>
  <w:num w:numId="18">
    <w:abstractNumId w:val="12"/>
  </w:num>
  <w:num w:numId="19">
    <w:abstractNumId w:val="32"/>
  </w:num>
  <w:num w:numId="20">
    <w:abstractNumId w:val="16"/>
  </w:num>
  <w:num w:numId="21">
    <w:abstractNumId w:val="36"/>
  </w:num>
  <w:num w:numId="22">
    <w:abstractNumId w:val="8"/>
  </w:num>
  <w:num w:numId="23">
    <w:abstractNumId w:val="28"/>
  </w:num>
  <w:num w:numId="24">
    <w:abstractNumId w:val="9"/>
  </w:num>
  <w:num w:numId="25">
    <w:abstractNumId w:val="13"/>
  </w:num>
  <w:num w:numId="26">
    <w:abstractNumId w:val="33"/>
  </w:num>
  <w:num w:numId="27">
    <w:abstractNumId w:val="7"/>
  </w:num>
  <w:num w:numId="28">
    <w:abstractNumId w:val="40"/>
  </w:num>
  <w:num w:numId="29">
    <w:abstractNumId w:val="43"/>
  </w:num>
  <w:num w:numId="30">
    <w:abstractNumId w:val="29"/>
  </w:num>
  <w:num w:numId="31">
    <w:abstractNumId w:val="44"/>
  </w:num>
  <w:num w:numId="32">
    <w:abstractNumId w:val="22"/>
  </w:num>
  <w:num w:numId="33">
    <w:abstractNumId w:val="18"/>
  </w:num>
  <w:num w:numId="34">
    <w:abstractNumId w:val="25"/>
  </w:num>
  <w:num w:numId="35">
    <w:abstractNumId w:val="17"/>
  </w:num>
  <w:num w:numId="36">
    <w:abstractNumId w:val="6"/>
  </w:num>
  <w:num w:numId="37">
    <w:abstractNumId w:val="2"/>
  </w:num>
  <w:num w:numId="38">
    <w:abstractNumId w:val="23"/>
  </w:num>
  <w:num w:numId="39">
    <w:abstractNumId w:val="1"/>
  </w:num>
  <w:num w:numId="40">
    <w:abstractNumId w:val="30"/>
  </w:num>
  <w:num w:numId="41">
    <w:abstractNumId w:val="15"/>
  </w:num>
  <w:num w:numId="42">
    <w:abstractNumId w:val="21"/>
  </w:num>
  <w:num w:numId="43">
    <w:abstractNumId w:val="0"/>
  </w:num>
  <w:num w:numId="44">
    <w:abstractNumId w:val="20"/>
  </w:num>
  <w:num w:numId="45">
    <w:abstractNumId w:val="35"/>
  </w:num>
  <w:num w:numId="46">
    <w:abstractNumId w:val="38"/>
  </w:num>
  <w:num w:numId="47">
    <w:abstractNumId w:val="4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141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3EB"/>
    <w:rsid w:val="000029C0"/>
    <w:rsid w:val="00005403"/>
    <w:rsid w:val="0001014B"/>
    <w:rsid w:val="00010E86"/>
    <w:rsid w:val="00011DF2"/>
    <w:rsid w:val="00011EFC"/>
    <w:rsid w:val="0001209F"/>
    <w:rsid w:val="000126EA"/>
    <w:rsid w:val="00013EE4"/>
    <w:rsid w:val="00015DE2"/>
    <w:rsid w:val="000169B9"/>
    <w:rsid w:val="0001765D"/>
    <w:rsid w:val="000179BE"/>
    <w:rsid w:val="00020158"/>
    <w:rsid w:val="00020FAE"/>
    <w:rsid w:val="00026279"/>
    <w:rsid w:val="000273F2"/>
    <w:rsid w:val="00027BED"/>
    <w:rsid w:val="00030562"/>
    <w:rsid w:val="0003067E"/>
    <w:rsid w:val="00030C47"/>
    <w:rsid w:val="00032D93"/>
    <w:rsid w:val="00032E5E"/>
    <w:rsid w:val="00033FD6"/>
    <w:rsid w:val="000341E9"/>
    <w:rsid w:val="00035DF1"/>
    <w:rsid w:val="0003601B"/>
    <w:rsid w:val="000366D5"/>
    <w:rsid w:val="000374EF"/>
    <w:rsid w:val="000403C4"/>
    <w:rsid w:val="00041329"/>
    <w:rsid w:val="00041BB3"/>
    <w:rsid w:val="000420A6"/>
    <w:rsid w:val="000426D6"/>
    <w:rsid w:val="000430A6"/>
    <w:rsid w:val="000441C9"/>
    <w:rsid w:val="0004495E"/>
    <w:rsid w:val="00044C8D"/>
    <w:rsid w:val="000465FE"/>
    <w:rsid w:val="000471DD"/>
    <w:rsid w:val="00047B3A"/>
    <w:rsid w:val="00052114"/>
    <w:rsid w:val="00052473"/>
    <w:rsid w:val="00052804"/>
    <w:rsid w:val="00052D2A"/>
    <w:rsid w:val="000545D1"/>
    <w:rsid w:val="00054782"/>
    <w:rsid w:val="000604A9"/>
    <w:rsid w:val="00061575"/>
    <w:rsid w:val="00061B4C"/>
    <w:rsid w:val="00062BF5"/>
    <w:rsid w:val="000672DC"/>
    <w:rsid w:val="00067A65"/>
    <w:rsid w:val="00071BFA"/>
    <w:rsid w:val="00071FCC"/>
    <w:rsid w:val="00072FAA"/>
    <w:rsid w:val="00074808"/>
    <w:rsid w:val="00075AFB"/>
    <w:rsid w:val="00076690"/>
    <w:rsid w:val="00076C93"/>
    <w:rsid w:val="0007725B"/>
    <w:rsid w:val="00077C2D"/>
    <w:rsid w:val="00080719"/>
    <w:rsid w:val="000809D0"/>
    <w:rsid w:val="0008217F"/>
    <w:rsid w:val="000839D1"/>
    <w:rsid w:val="00083DDB"/>
    <w:rsid w:val="00084E71"/>
    <w:rsid w:val="000900D0"/>
    <w:rsid w:val="00090C27"/>
    <w:rsid w:val="00092137"/>
    <w:rsid w:val="0009308C"/>
    <w:rsid w:val="00093F58"/>
    <w:rsid w:val="000950CB"/>
    <w:rsid w:val="000957EF"/>
    <w:rsid w:val="000A05EE"/>
    <w:rsid w:val="000A6AB6"/>
    <w:rsid w:val="000B0C1D"/>
    <w:rsid w:val="000B27CD"/>
    <w:rsid w:val="000B2AE5"/>
    <w:rsid w:val="000B31B4"/>
    <w:rsid w:val="000B5D75"/>
    <w:rsid w:val="000B5FA8"/>
    <w:rsid w:val="000C1CFA"/>
    <w:rsid w:val="000C1DAB"/>
    <w:rsid w:val="000C2C44"/>
    <w:rsid w:val="000C2DF4"/>
    <w:rsid w:val="000C601F"/>
    <w:rsid w:val="000C7904"/>
    <w:rsid w:val="000D3AE4"/>
    <w:rsid w:val="000D58D3"/>
    <w:rsid w:val="000D677D"/>
    <w:rsid w:val="000E0FB1"/>
    <w:rsid w:val="000E3BD9"/>
    <w:rsid w:val="000E3CAA"/>
    <w:rsid w:val="000E4283"/>
    <w:rsid w:val="000F06C7"/>
    <w:rsid w:val="000F2108"/>
    <w:rsid w:val="000F2B58"/>
    <w:rsid w:val="000F4BE4"/>
    <w:rsid w:val="000F76C9"/>
    <w:rsid w:val="000F7FBA"/>
    <w:rsid w:val="00100C4A"/>
    <w:rsid w:val="00101462"/>
    <w:rsid w:val="00103512"/>
    <w:rsid w:val="0010484E"/>
    <w:rsid w:val="0010554E"/>
    <w:rsid w:val="00106C9C"/>
    <w:rsid w:val="00114A36"/>
    <w:rsid w:val="0011549B"/>
    <w:rsid w:val="00124163"/>
    <w:rsid w:val="0012454C"/>
    <w:rsid w:val="00124DAF"/>
    <w:rsid w:val="0012597C"/>
    <w:rsid w:val="00127DEE"/>
    <w:rsid w:val="0013136C"/>
    <w:rsid w:val="00131D82"/>
    <w:rsid w:val="00133230"/>
    <w:rsid w:val="001348F6"/>
    <w:rsid w:val="001374A5"/>
    <w:rsid w:val="00137E5C"/>
    <w:rsid w:val="00140CCE"/>
    <w:rsid w:val="00141D58"/>
    <w:rsid w:val="001434D3"/>
    <w:rsid w:val="001457DB"/>
    <w:rsid w:val="00145AB3"/>
    <w:rsid w:val="001506DB"/>
    <w:rsid w:val="001510D0"/>
    <w:rsid w:val="0015301A"/>
    <w:rsid w:val="001531AD"/>
    <w:rsid w:val="00160765"/>
    <w:rsid w:val="00160EF9"/>
    <w:rsid w:val="001634FC"/>
    <w:rsid w:val="00163631"/>
    <w:rsid w:val="001638A0"/>
    <w:rsid w:val="0016399D"/>
    <w:rsid w:val="00164861"/>
    <w:rsid w:val="00165086"/>
    <w:rsid w:val="00166A9B"/>
    <w:rsid w:val="001711C9"/>
    <w:rsid w:val="00172DFE"/>
    <w:rsid w:val="00173C3A"/>
    <w:rsid w:val="001856A3"/>
    <w:rsid w:val="0018710E"/>
    <w:rsid w:val="00190566"/>
    <w:rsid w:val="001922A7"/>
    <w:rsid w:val="001924D9"/>
    <w:rsid w:val="00193BAE"/>
    <w:rsid w:val="001963FD"/>
    <w:rsid w:val="00197136"/>
    <w:rsid w:val="001A1A36"/>
    <w:rsid w:val="001A1CE9"/>
    <w:rsid w:val="001A3ED8"/>
    <w:rsid w:val="001A476C"/>
    <w:rsid w:val="001A523D"/>
    <w:rsid w:val="001A651F"/>
    <w:rsid w:val="001B1E19"/>
    <w:rsid w:val="001B3985"/>
    <w:rsid w:val="001B4A95"/>
    <w:rsid w:val="001B4C03"/>
    <w:rsid w:val="001B56B5"/>
    <w:rsid w:val="001B6F62"/>
    <w:rsid w:val="001C0196"/>
    <w:rsid w:val="001C13F2"/>
    <w:rsid w:val="001C2737"/>
    <w:rsid w:val="001D0E98"/>
    <w:rsid w:val="001D2512"/>
    <w:rsid w:val="001D3728"/>
    <w:rsid w:val="001D37D0"/>
    <w:rsid w:val="001D4922"/>
    <w:rsid w:val="001D642D"/>
    <w:rsid w:val="001E116E"/>
    <w:rsid w:val="001F380C"/>
    <w:rsid w:val="001F4078"/>
    <w:rsid w:val="001F4476"/>
    <w:rsid w:val="001F5E1C"/>
    <w:rsid w:val="001F77C4"/>
    <w:rsid w:val="00200BDA"/>
    <w:rsid w:val="002016EB"/>
    <w:rsid w:val="00202428"/>
    <w:rsid w:val="00202CFF"/>
    <w:rsid w:val="002110A2"/>
    <w:rsid w:val="00211AC9"/>
    <w:rsid w:val="00211DE0"/>
    <w:rsid w:val="002126AD"/>
    <w:rsid w:val="0021438D"/>
    <w:rsid w:val="00224AF2"/>
    <w:rsid w:val="00225810"/>
    <w:rsid w:val="00226941"/>
    <w:rsid w:val="002276C6"/>
    <w:rsid w:val="00230771"/>
    <w:rsid w:val="00232EE5"/>
    <w:rsid w:val="002336A0"/>
    <w:rsid w:val="00235213"/>
    <w:rsid w:val="00235F2A"/>
    <w:rsid w:val="002365D8"/>
    <w:rsid w:val="0023677A"/>
    <w:rsid w:val="0023694C"/>
    <w:rsid w:val="0023728E"/>
    <w:rsid w:val="002374C6"/>
    <w:rsid w:val="00240227"/>
    <w:rsid w:val="002408B0"/>
    <w:rsid w:val="002414AF"/>
    <w:rsid w:val="00243CF2"/>
    <w:rsid w:val="00247AB1"/>
    <w:rsid w:val="00251A92"/>
    <w:rsid w:val="002553C4"/>
    <w:rsid w:val="00256482"/>
    <w:rsid w:val="00256FED"/>
    <w:rsid w:val="0026009F"/>
    <w:rsid w:val="00261A06"/>
    <w:rsid w:val="0026276E"/>
    <w:rsid w:val="002640C8"/>
    <w:rsid w:val="00264307"/>
    <w:rsid w:val="0027062E"/>
    <w:rsid w:val="0027260E"/>
    <w:rsid w:val="00272E38"/>
    <w:rsid w:val="00273FB0"/>
    <w:rsid w:val="00281879"/>
    <w:rsid w:val="002826CB"/>
    <w:rsid w:val="002854CD"/>
    <w:rsid w:val="00286229"/>
    <w:rsid w:val="002864F2"/>
    <w:rsid w:val="0028785A"/>
    <w:rsid w:val="002906D6"/>
    <w:rsid w:val="00291349"/>
    <w:rsid w:val="002921EF"/>
    <w:rsid w:val="00292982"/>
    <w:rsid w:val="002929C1"/>
    <w:rsid w:val="00293FA1"/>
    <w:rsid w:val="00295830"/>
    <w:rsid w:val="0029712D"/>
    <w:rsid w:val="00297878"/>
    <w:rsid w:val="002A3DCD"/>
    <w:rsid w:val="002A51CD"/>
    <w:rsid w:val="002A60D2"/>
    <w:rsid w:val="002B0274"/>
    <w:rsid w:val="002B140A"/>
    <w:rsid w:val="002B1B89"/>
    <w:rsid w:val="002B2455"/>
    <w:rsid w:val="002B34B0"/>
    <w:rsid w:val="002B4303"/>
    <w:rsid w:val="002B573D"/>
    <w:rsid w:val="002B5BF6"/>
    <w:rsid w:val="002B7C8D"/>
    <w:rsid w:val="002C1A8A"/>
    <w:rsid w:val="002C3711"/>
    <w:rsid w:val="002C3AA5"/>
    <w:rsid w:val="002C52C0"/>
    <w:rsid w:val="002C6699"/>
    <w:rsid w:val="002D0A2A"/>
    <w:rsid w:val="002D1102"/>
    <w:rsid w:val="002D1EE1"/>
    <w:rsid w:val="002D2AD8"/>
    <w:rsid w:val="002D2AE4"/>
    <w:rsid w:val="002D3782"/>
    <w:rsid w:val="002D4B59"/>
    <w:rsid w:val="002D4E74"/>
    <w:rsid w:val="002D5786"/>
    <w:rsid w:val="002D760D"/>
    <w:rsid w:val="002D78CF"/>
    <w:rsid w:val="002E41F1"/>
    <w:rsid w:val="002E5273"/>
    <w:rsid w:val="002E575B"/>
    <w:rsid w:val="002E7660"/>
    <w:rsid w:val="002F0670"/>
    <w:rsid w:val="002F31B5"/>
    <w:rsid w:val="002F3981"/>
    <w:rsid w:val="002F469F"/>
    <w:rsid w:val="002F49E7"/>
    <w:rsid w:val="002F5628"/>
    <w:rsid w:val="002F6482"/>
    <w:rsid w:val="00305640"/>
    <w:rsid w:val="00310D47"/>
    <w:rsid w:val="0031325C"/>
    <w:rsid w:val="00313703"/>
    <w:rsid w:val="00313A68"/>
    <w:rsid w:val="003143D3"/>
    <w:rsid w:val="00315A69"/>
    <w:rsid w:val="00317623"/>
    <w:rsid w:val="003202DA"/>
    <w:rsid w:val="003212C4"/>
    <w:rsid w:val="0032203A"/>
    <w:rsid w:val="00322085"/>
    <w:rsid w:val="00323A2C"/>
    <w:rsid w:val="00323E64"/>
    <w:rsid w:val="00326E23"/>
    <w:rsid w:val="00326E86"/>
    <w:rsid w:val="0032747B"/>
    <w:rsid w:val="00331666"/>
    <w:rsid w:val="00334CC6"/>
    <w:rsid w:val="00335F6D"/>
    <w:rsid w:val="00336EAB"/>
    <w:rsid w:val="00337490"/>
    <w:rsid w:val="00337BED"/>
    <w:rsid w:val="003420D5"/>
    <w:rsid w:val="00344922"/>
    <w:rsid w:val="00345ECE"/>
    <w:rsid w:val="003471CE"/>
    <w:rsid w:val="00350769"/>
    <w:rsid w:val="003542B1"/>
    <w:rsid w:val="0035435E"/>
    <w:rsid w:val="003563FD"/>
    <w:rsid w:val="00357601"/>
    <w:rsid w:val="003576B4"/>
    <w:rsid w:val="003603F3"/>
    <w:rsid w:val="00361EE4"/>
    <w:rsid w:val="00362158"/>
    <w:rsid w:val="00367145"/>
    <w:rsid w:val="00367F9C"/>
    <w:rsid w:val="003712EF"/>
    <w:rsid w:val="00371E26"/>
    <w:rsid w:val="003725A0"/>
    <w:rsid w:val="00373384"/>
    <w:rsid w:val="00373BCA"/>
    <w:rsid w:val="00374600"/>
    <w:rsid w:val="00375050"/>
    <w:rsid w:val="00377238"/>
    <w:rsid w:val="00377EAE"/>
    <w:rsid w:val="00380F0C"/>
    <w:rsid w:val="00381D36"/>
    <w:rsid w:val="00382F18"/>
    <w:rsid w:val="0038434B"/>
    <w:rsid w:val="00386609"/>
    <w:rsid w:val="0038723B"/>
    <w:rsid w:val="003906E9"/>
    <w:rsid w:val="00390D03"/>
    <w:rsid w:val="00391D25"/>
    <w:rsid w:val="003926EB"/>
    <w:rsid w:val="0039311B"/>
    <w:rsid w:val="00397C5B"/>
    <w:rsid w:val="003A28B6"/>
    <w:rsid w:val="003A3433"/>
    <w:rsid w:val="003A4420"/>
    <w:rsid w:val="003A5D6C"/>
    <w:rsid w:val="003A642A"/>
    <w:rsid w:val="003A69F1"/>
    <w:rsid w:val="003A716F"/>
    <w:rsid w:val="003B18E6"/>
    <w:rsid w:val="003B1CC7"/>
    <w:rsid w:val="003B2A75"/>
    <w:rsid w:val="003B4890"/>
    <w:rsid w:val="003B69F1"/>
    <w:rsid w:val="003B73A5"/>
    <w:rsid w:val="003B77C2"/>
    <w:rsid w:val="003C28DB"/>
    <w:rsid w:val="003C3902"/>
    <w:rsid w:val="003C3AC8"/>
    <w:rsid w:val="003C3EE1"/>
    <w:rsid w:val="003C4470"/>
    <w:rsid w:val="003C77AC"/>
    <w:rsid w:val="003D1363"/>
    <w:rsid w:val="003D716E"/>
    <w:rsid w:val="003E00D2"/>
    <w:rsid w:val="003E1AD5"/>
    <w:rsid w:val="003E29E8"/>
    <w:rsid w:val="003E329E"/>
    <w:rsid w:val="003E5E90"/>
    <w:rsid w:val="003E715A"/>
    <w:rsid w:val="003E799B"/>
    <w:rsid w:val="003E7F73"/>
    <w:rsid w:val="003F02B5"/>
    <w:rsid w:val="003F2BB8"/>
    <w:rsid w:val="003F2C82"/>
    <w:rsid w:val="003F6F86"/>
    <w:rsid w:val="00402818"/>
    <w:rsid w:val="0040344B"/>
    <w:rsid w:val="004046D4"/>
    <w:rsid w:val="004047EE"/>
    <w:rsid w:val="00404B09"/>
    <w:rsid w:val="0040663A"/>
    <w:rsid w:val="004067D7"/>
    <w:rsid w:val="00411768"/>
    <w:rsid w:val="004138BB"/>
    <w:rsid w:val="004146FA"/>
    <w:rsid w:val="00415569"/>
    <w:rsid w:val="00416FC9"/>
    <w:rsid w:val="004218C4"/>
    <w:rsid w:val="00422779"/>
    <w:rsid w:val="0042374F"/>
    <w:rsid w:val="004252F4"/>
    <w:rsid w:val="00425F70"/>
    <w:rsid w:val="004277FB"/>
    <w:rsid w:val="004313D5"/>
    <w:rsid w:val="0043171F"/>
    <w:rsid w:val="004332F4"/>
    <w:rsid w:val="004347CA"/>
    <w:rsid w:val="00435A8A"/>
    <w:rsid w:val="0043707A"/>
    <w:rsid w:val="00437F37"/>
    <w:rsid w:val="0044010F"/>
    <w:rsid w:val="00440C26"/>
    <w:rsid w:val="0044124D"/>
    <w:rsid w:val="00441A07"/>
    <w:rsid w:val="004433CB"/>
    <w:rsid w:val="004438AA"/>
    <w:rsid w:val="0044551B"/>
    <w:rsid w:val="004471D7"/>
    <w:rsid w:val="00447FD1"/>
    <w:rsid w:val="0045360C"/>
    <w:rsid w:val="00453CFF"/>
    <w:rsid w:val="0045422F"/>
    <w:rsid w:val="00460199"/>
    <w:rsid w:val="004619EC"/>
    <w:rsid w:val="004621A3"/>
    <w:rsid w:val="00462E52"/>
    <w:rsid w:val="00463C2D"/>
    <w:rsid w:val="00464299"/>
    <w:rsid w:val="00464FCC"/>
    <w:rsid w:val="00466338"/>
    <w:rsid w:val="00466F7F"/>
    <w:rsid w:val="0046740B"/>
    <w:rsid w:val="00470456"/>
    <w:rsid w:val="00471DB9"/>
    <w:rsid w:val="004724BC"/>
    <w:rsid w:val="00472A3F"/>
    <w:rsid w:val="004745C4"/>
    <w:rsid w:val="004748EB"/>
    <w:rsid w:val="00474FD7"/>
    <w:rsid w:val="00476E9D"/>
    <w:rsid w:val="004777F1"/>
    <w:rsid w:val="00477E2A"/>
    <w:rsid w:val="004802DD"/>
    <w:rsid w:val="00482628"/>
    <w:rsid w:val="004842A5"/>
    <w:rsid w:val="004875BA"/>
    <w:rsid w:val="00490846"/>
    <w:rsid w:val="0049191C"/>
    <w:rsid w:val="0049364E"/>
    <w:rsid w:val="004941D2"/>
    <w:rsid w:val="00494D91"/>
    <w:rsid w:val="00494FB2"/>
    <w:rsid w:val="004A0004"/>
    <w:rsid w:val="004A0A8D"/>
    <w:rsid w:val="004A0CFD"/>
    <w:rsid w:val="004A1BA6"/>
    <w:rsid w:val="004A4520"/>
    <w:rsid w:val="004A6D11"/>
    <w:rsid w:val="004A727F"/>
    <w:rsid w:val="004B0CED"/>
    <w:rsid w:val="004B0E98"/>
    <w:rsid w:val="004B1522"/>
    <w:rsid w:val="004B5D89"/>
    <w:rsid w:val="004B67FB"/>
    <w:rsid w:val="004B7240"/>
    <w:rsid w:val="004C10E1"/>
    <w:rsid w:val="004C16DD"/>
    <w:rsid w:val="004C2D71"/>
    <w:rsid w:val="004C3533"/>
    <w:rsid w:val="004C41A0"/>
    <w:rsid w:val="004D2A12"/>
    <w:rsid w:val="004D3E09"/>
    <w:rsid w:val="004D5D72"/>
    <w:rsid w:val="004D70EE"/>
    <w:rsid w:val="004E36B9"/>
    <w:rsid w:val="004E3D59"/>
    <w:rsid w:val="004E552F"/>
    <w:rsid w:val="004F5E0B"/>
    <w:rsid w:val="004F7F23"/>
    <w:rsid w:val="0050191D"/>
    <w:rsid w:val="005022E0"/>
    <w:rsid w:val="00503252"/>
    <w:rsid w:val="0050338D"/>
    <w:rsid w:val="0050570A"/>
    <w:rsid w:val="0050748A"/>
    <w:rsid w:val="005075D8"/>
    <w:rsid w:val="00507D46"/>
    <w:rsid w:val="005102CD"/>
    <w:rsid w:val="005110D6"/>
    <w:rsid w:val="0051211F"/>
    <w:rsid w:val="0051328C"/>
    <w:rsid w:val="00514185"/>
    <w:rsid w:val="00514AA3"/>
    <w:rsid w:val="005160F2"/>
    <w:rsid w:val="00516E97"/>
    <w:rsid w:val="00517054"/>
    <w:rsid w:val="005205BC"/>
    <w:rsid w:val="00520A65"/>
    <w:rsid w:val="0052241C"/>
    <w:rsid w:val="0052508F"/>
    <w:rsid w:val="005254BA"/>
    <w:rsid w:val="00526333"/>
    <w:rsid w:val="0052697F"/>
    <w:rsid w:val="00526CB4"/>
    <w:rsid w:val="00537571"/>
    <w:rsid w:val="00541C01"/>
    <w:rsid w:val="005428E2"/>
    <w:rsid w:val="00544108"/>
    <w:rsid w:val="0054617E"/>
    <w:rsid w:val="005470E6"/>
    <w:rsid w:val="00550FDC"/>
    <w:rsid w:val="00553D3E"/>
    <w:rsid w:val="005543D1"/>
    <w:rsid w:val="00554F7D"/>
    <w:rsid w:val="005626EB"/>
    <w:rsid w:val="00562A35"/>
    <w:rsid w:val="00563BB6"/>
    <w:rsid w:val="005649CC"/>
    <w:rsid w:val="005667C3"/>
    <w:rsid w:val="00566994"/>
    <w:rsid w:val="00571845"/>
    <w:rsid w:val="00572028"/>
    <w:rsid w:val="0057626B"/>
    <w:rsid w:val="005825FD"/>
    <w:rsid w:val="0058316C"/>
    <w:rsid w:val="00583490"/>
    <w:rsid w:val="0058408F"/>
    <w:rsid w:val="00587A40"/>
    <w:rsid w:val="00590D04"/>
    <w:rsid w:val="005935FC"/>
    <w:rsid w:val="005953EB"/>
    <w:rsid w:val="005964B1"/>
    <w:rsid w:val="00596C39"/>
    <w:rsid w:val="00597665"/>
    <w:rsid w:val="005A0133"/>
    <w:rsid w:val="005A1126"/>
    <w:rsid w:val="005A2D0F"/>
    <w:rsid w:val="005A4B94"/>
    <w:rsid w:val="005A4CC2"/>
    <w:rsid w:val="005A6109"/>
    <w:rsid w:val="005A6435"/>
    <w:rsid w:val="005B08B8"/>
    <w:rsid w:val="005B40DE"/>
    <w:rsid w:val="005B563F"/>
    <w:rsid w:val="005B6AE0"/>
    <w:rsid w:val="005B6B1A"/>
    <w:rsid w:val="005B6EB8"/>
    <w:rsid w:val="005B76E0"/>
    <w:rsid w:val="005B7AA6"/>
    <w:rsid w:val="005B7C5E"/>
    <w:rsid w:val="005C0876"/>
    <w:rsid w:val="005C09ED"/>
    <w:rsid w:val="005C0B62"/>
    <w:rsid w:val="005C17A9"/>
    <w:rsid w:val="005C286D"/>
    <w:rsid w:val="005C4E68"/>
    <w:rsid w:val="005D4481"/>
    <w:rsid w:val="005D502C"/>
    <w:rsid w:val="005D73B7"/>
    <w:rsid w:val="005E245B"/>
    <w:rsid w:val="005E4A86"/>
    <w:rsid w:val="005E4CE4"/>
    <w:rsid w:val="005E566B"/>
    <w:rsid w:val="005E74D7"/>
    <w:rsid w:val="005E78AD"/>
    <w:rsid w:val="005F06E4"/>
    <w:rsid w:val="005F26B9"/>
    <w:rsid w:val="005F45CE"/>
    <w:rsid w:val="005F4A0F"/>
    <w:rsid w:val="005F619A"/>
    <w:rsid w:val="005F7AA3"/>
    <w:rsid w:val="00601AA0"/>
    <w:rsid w:val="006022F2"/>
    <w:rsid w:val="00602970"/>
    <w:rsid w:val="0061022A"/>
    <w:rsid w:val="00611B3C"/>
    <w:rsid w:val="00612E82"/>
    <w:rsid w:val="00614998"/>
    <w:rsid w:val="00614A12"/>
    <w:rsid w:val="006157C2"/>
    <w:rsid w:val="006157D3"/>
    <w:rsid w:val="00616BE4"/>
    <w:rsid w:val="00617CA1"/>
    <w:rsid w:val="00617F65"/>
    <w:rsid w:val="00620279"/>
    <w:rsid w:val="00624501"/>
    <w:rsid w:val="00624A4B"/>
    <w:rsid w:val="00630543"/>
    <w:rsid w:val="00630D01"/>
    <w:rsid w:val="00630EC5"/>
    <w:rsid w:val="0063170C"/>
    <w:rsid w:val="0063399C"/>
    <w:rsid w:val="00633FA9"/>
    <w:rsid w:val="00634008"/>
    <w:rsid w:val="0064034A"/>
    <w:rsid w:val="00640DB1"/>
    <w:rsid w:val="00642551"/>
    <w:rsid w:val="00644107"/>
    <w:rsid w:val="00644398"/>
    <w:rsid w:val="0064669F"/>
    <w:rsid w:val="00651F81"/>
    <w:rsid w:val="00653916"/>
    <w:rsid w:val="00654498"/>
    <w:rsid w:val="00654730"/>
    <w:rsid w:val="0065611B"/>
    <w:rsid w:val="00657221"/>
    <w:rsid w:val="00657AE9"/>
    <w:rsid w:val="00657C16"/>
    <w:rsid w:val="0066185A"/>
    <w:rsid w:val="00663A8B"/>
    <w:rsid w:val="00663E7D"/>
    <w:rsid w:val="00665597"/>
    <w:rsid w:val="006670C4"/>
    <w:rsid w:val="0066733B"/>
    <w:rsid w:val="00670E42"/>
    <w:rsid w:val="006719D5"/>
    <w:rsid w:val="00672553"/>
    <w:rsid w:val="006755C8"/>
    <w:rsid w:val="00683203"/>
    <w:rsid w:val="00684C19"/>
    <w:rsid w:val="00685AC6"/>
    <w:rsid w:val="00686A4F"/>
    <w:rsid w:val="00687633"/>
    <w:rsid w:val="00690C8F"/>
    <w:rsid w:val="00691075"/>
    <w:rsid w:val="00693877"/>
    <w:rsid w:val="006965DE"/>
    <w:rsid w:val="006A3277"/>
    <w:rsid w:val="006A45BB"/>
    <w:rsid w:val="006A579C"/>
    <w:rsid w:val="006A6F70"/>
    <w:rsid w:val="006A713B"/>
    <w:rsid w:val="006A782D"/>
    <w:rsid w:val="006B1853"/>
    <w:rsid w:val="006B1EBA"/>
    <w:rsid w:val="006B33C5"/>
    <w:rsid w:val="006B499C"/>
    <w:rsid w:val="006C003A"/>
    <w:rsid w:val="006C05D6"/>
    <w:rsid w:val="006C376E"/>
    <w:rsid w:val="006C45D8"/>
    <w:rsid w:val="006C463E"/>
    <w:rsid w:val="006C51E1"/>
    <w:rsid w:val="006C607C"/>
    <w:rsid w:val="006C70C1"/>
    <w:rsid w:val="006C7774"/>
    <w:rsid w:val="006D27ED"/>
    <w:rsid w:val="006E02F8"/>
    <w:rsid w:val="006E3EA4"/>
    <w:rsid w:val="006E4CB9"/>
    <w:rsid w:val="006E5F49"/>
    <w:rsid w:val="006E6626"/>
    <w:rsid w:val="006E73B9"/>
    <w:rsid w:val="006E7651"/>
    <w:rsid w:val="006E7C86"/>
    <w:rsid w:val="006F16EB"/>
    <w:rsid w:val="006F2533"/>
    <w:rsid w:val="006F6A94"/>
    <w:rsid w:val="006F6E60"/>
    <w:rsid w:val="006F7206"/>
    <w:rsid w:val="006F777F"/>
    <w:rsid w:val="006F797E"/>
    <w:rsid w:val="0070135A"/>
    <w:rsid w:val="00704936"/>
    <w:rsid w:val="00707D32"/>
    <w:rsid w:val="0071058D"/>
    <w:rsid w:val="0071265E"/>
    <w:rsid w:val="0071617C"/>
    <w:rsid w:val="00716DFE"/>
    <w:rsid w:val="0071786F"/>
    <w:rsid w:val="00717BD2"/>
    <w:rsid w:val="007224BB"/>
    <w:rsid w:val="00723A31"/>
    <w:rsid w:val="007242FC"/>
    <w:rsid w:val="0072515D"/>
    <w:rsid w:val="007308EE"/>
    <w:rsid w:val="00731BF5"/>
    <w:rsid w:val="00736836"/>
    <w:rsid w:val="007413B7"/>
    <w:rsid w:val="00742BD5"/>
    <w:rsid w:val="00742D3B"/>
    <w:rsid w:val="00743BA7"/>
    <w:rsid w:val="00743ED0"/>
    <w:rsid w:val="00744790"/>
    <w:rsid w:val="00746453"/>
    <w:rsid w:val="00746BD0"/>
    <w:rsid w:val="00747642"/>
    <w:rsid w:val="007501D7"/>
    <w:rsid w:val="007512CB"/>
    <w:rsid w:val="007514CA"/>
    <w:rsid w:val="007521F4"/>
    <w:rsid w:val="0075510F"/>
    <w:rsid w:val="00756E5D"/>
    <w:rsid w:val="00756E62"/>
    <w:rsid w:val="00757530"/>
    <w:rsid w:val="00757D56"/>
    <w:rsid w:val="00760FB6"/>
    <w:rsid w:val="0076278A"/>
    <w:rsid w:val="00762DCF"/>
    <w:rsid w:val="00766EEC"/>
    <w:rsid w:val="00767FA4"/>
    <w:rsid w:val="00770EC7"/>
    <w:rsid w:val="007713D4"/>
    <w:rsid w:val="0077598B"/>
    <w:rsid w:val="00780C5C"/>
    <w:rsid w:val="007817E9"/>
    <w:rsid w:val="007838C9"/>
    <w:rsid w:val="0078463B"/>
    <w:rsid w:val="007852A4"/>
    <w:rsid w:val="00794B5E"/>
    <w:rsid w:val="00797090"/>
    <w:rsid w:val="007A1283"/>
    <w:rsid w:val="007A1A52"/>
    <w:rsid w:val="007A20DA"/>
    <w:rsid w:val="007A2A8B"/>
    <w:rsid w:val="007A3BF5"/>
    <w:rsid w:val="007B0D6F"/>
    <w:rsid w:val="007B1274"/>
    <w:rsid w:val="007B1BE9"/>
    <w:rsid w:val="007B397D"/>
    <w:rsid w:val="007B58C6"/>
    <w:rsid w:val="007B759D"/>
    <w:rsid w:val="007C0692"/>
    <w:rsid w:val="007C36ED"/>
    <w:rsid w:val="007C40D0"/>
    <w:rsid w:val="007C5882"/>
    <w:rsid w:val="007D4426"/>
    <w:rsid w:val="007D4515"/>
    <w:rsid w:val="007D484E"/>
    <w:rsid w:val="007D496F"/>
    <w:rsid w:val="007D5A15"/>
    <w:rsid w:val="007D63C7"/>
    <w:rsid w:val="007D788A"/>
    <w:rsid w:val="007D7A47"/>
    <w:rsid w:val="007E2832"/>
    <w:rsid w:val="007E2DAF"/>
    <w:rsid w:val="007E5C69"/>
    <w:rsid w:val="007F473E"/>
    <w:rsid w:val="007F5798"/>
    <w:rsid w:val="007F7939"/>
    <w:rsid w:val="0080053C"/>
    <w:rsid w:val="00800A48"/>
    <w:rsid w:val="008024CE"/>
    <w:rsid w:val="008053DB"/>
    <w:rsid w:val="008057DC"/>
    <w:rsid w:val="008105EF"/>
    <w:rsid w:val="008131E8"/>
    <w:rsid w:val="00815397"/>
    <w:rsid w:val="00815D71"/>
    <w:rsid w:val="00816070"/>
    <w:rsid w:val="008205BB"/>
    <w:rsid w:val="008208BE"/>
    <w:rsid w:val="00820C19"/>
    <w:rsid w:val="00821032"/>
    <w:rsid w:val="00821B25"/>
    <w:rsid w:val="00822A9D"/>
    <w:rsid w:val="00823616"/>
    <w:rsid w:val="00823E9A"/>
    <w:rsid w:val="008263DC"/>
    <w:rsid w:val="008300BA"/>
    <w:rsid w:val="00830D20"/>
    <w:rsid w:val="00832A96"/>
    <w:rsid w:val="0083305D"/>
    <w:rsid w:val="00834263"/>
    <w:rsid w:val="00834C26"/>
    <w:rsid w:val="00835B14"/>
    <w:rsid w:val="00840FD9"/>
    <w:rsid w:val="00845539"/>
    <w:rsid w:val="008474EF"/>
    <w:rsid w:val="008563AA"/>
    <w:rsid w:val="00856548"/>
    <w:rsid w:val="0085685B"/>
    <w:rsid w:val="00856D79"/>
    <w:rsid w:val="008571FB"/>
    <w:rsid w:val="008615B4"/>
    <w:rsid w:val="00862E8D"/>
    <w:rsid w:val="00864353"/>
    <w:rsid w:val="00867CD8"/>
    <w:rsid w:val="00870777"/>
    <w:rsid w:val="00870FC2"/>
    <w:rsid w:val="008713BE"/>
    <w:rsid w:val="00871755"/>
    <w:rsid w:val="00872524"/>
    <w:rsid w:val="00875056"/>
    <w:rsid w:val="008759F6"/>
    <w:rsid w:val="00876557"/>
    <w:rsid w:val="00877B89"/>
    <w:rsid w:val="00882083"/>
    <w:rsid w:val="00883E06"/>
    <w:rsid w:val="00884236"/>
    <w:rsid w:val="008864DE"/>
    <w:rsid w:val="00887DCC"/>
    <w:rsid w:val="008910D1"/>
    <w:rsid w:val="00893AB6"/>
    <w:rsid w:val="008A1066"/>
    <w:rsid w:val="008A1C03"/>
    <w:rsid w:val="008A2C35"/>
    <w:rsid w:val="008A4178"/>
    <w:rsid w:val="008A4FD7"/>
    <w:rsid w:val="008A78C9"/>
    <w:rsid w:val="008B06A9"/>
    <w:rsid w:val="008B0FFC"/>
    <w:rsid w:val="008B18B2"/>
    <w:rsid w:val="008B42D1"/>
    <w:rsid w:val="008B6EA3"/>
    <w:rsid w:val="008B7ABF"/>
    <w:rsid w:val="008C47FD"/>
    <w:rsid w:val="008C500F"/>
    <w:rsid w:val="008C5918"/>
    <w:rsid w:val="008C72D4"/>
    <w:rsid w:val="008C73AA"/>
    <w:rsid w:val="008C75CA"/>
    <w:rsid w:val="008D0D10"/>
    <w:rsid w:val="008D2782"/>
    <w:rsid w:val="008D695D"/>
    <w:rsid w:val="008D7C22"/>
    <w:rsid w:val="008E195F"/>
    <w:rsid w:val="008E1E5E"/>
    <w:rsid w:val="008E247A"/>
    <w:rsid w:val="008E4DED"/>
    <w:rsid w:val="008E54E4"/>
    <w:rsid w:val="008E6560"/>
    <w:rsid w:val="008E6B2D"/>
    <w:rsid w:val="008F1971"/>
    <w:rsid w:val="008F1B69"/>
    <w:rsid w:val="008F1E92"/>
    <w:rsid w:val="008F464E"/>
    <w:rsid w:val="008F6E27"/>
    <w:rsid w:val="008F7208"/>
    <w:rsid w:val="008F7BB8"/>
    <w:rsid w:val="00900D08"/>
    <w:rsid w:val="00902446"/>
    <w:rsid w:val="00903324"/>
    <w:rsid w:val="00905FDE"/>
    <w:rsid w:val="00906922"/>
    <w:rsid w:val="00911B85"/>
    <w:rsid w:val="0091372B"/>
    <w:rsid w:val="00913FB3"/>
    <w:rsid w:val="00915771"/>
    <w:rsid w:val="009160E8"/>
    <w:rsid w:val="0092358C"/>
    <w:rsid w:val="00925563"/>
    <w:rsid w:val="00930CBD"/>
    <w:rsid w:val="0093156B"/>
    <w:rsid w:val="00933A54"/>
    <w:rsid w:val="00934E1C"/>
    <w:rsid w:val="0093542B"/>
    <w:rsid w:val="0094223B"/>
    <w:rsid w:val="0094254B"/>
    <w:rsid w:val="00943984"/>
    <w:rsid w:val="00945D7C"/>
    <w:rsid w:val="00947FEE"/>
    <w:rsid w:val="0095013D"/>
    <w:rsid w:val="00952661"/>
    <w:rsid w:val="0095360E"/>
    <w:rsid w:val="009548C2"/>
    <w:rsid w:val="00955383"/>
    <w:rsid w:val="00955B86"/>
    <w:rsid w:val="0096229F"/>
    <w:rsid w:val="00963B3B"/>
    <w:rsid w:val="0097091B"/>
    <w:rsid w:val="00970B25"/>
    <w:rsid w:val="00973D09"/>
    <w:rsid w:val="00974656"/>
    <w:rsid w:val="009773BD"/>
    <w:rsid w:val="00980D34"/>
    <w:rsid w:val="00982EF4"/>
    <w:rsid w:val="00983CC1"/>
    <w:rsid w:val="0098615C"/>
    <w:rsid w:val="009862F6"/>
    <w:rsid w:val="00987492"/>
    <w:rsid w:val="00990386"/>
    <w:rsid w:val="00990B91"/>
    <w:rsid w:val="009930AB"/>
    <w:rsid w:val="009930B5"/>
    <w:rsid w:val="00995454"/>
    <w:rsid w:val="00996504"/>
    <w:rsid w:val="009970FC"/>
    <w:rsid w:val="00997C65"/>
    <w:rsid w:val="009A2716"/>
    <w:rsid w:val="009A39F8"/>
    <w:rsid w:val="009A7782"/>
    <w:rsid w:val="009B10D1"/>
    <w:rsid w:val="009B181F"/>
    <w:rsid w:val="009B6ED4"/>
    <w:rsid w:val="009B7084"/>
    <w:rsid w:val="009C1A8A"/>
    <w:rsid w:val="009C2700"/>
    <w:rsid w:val="009C38C3"/>
    <w:rsid w:val="009C439F"/>
    <w:rsid w:val="009C5CB3"/>
    <w:rsid w:val="009C5E58"/>
    <w:rsid w:val="009C6655"/>
    <w:rsid w:val="009C7217"/>
    <w:rsid w:val="009D1265"/>
    <w:rsid w:val="009D1D9C"/>
    <w:rsid w:val="009D26C6"/>
    <w:rsid w:val="009D42B8"/>
    <w:rsid w:val="009D69A9"/>
    <w:rsid w:val="009E0CCA"/>
    <w:rsid w:val="009E0DA4"/>
    <w:rsid w:val="009E4DFB"/>
    <w:rsid w:val="009E553C"/>
    <w:rsid w:val="009E6738"/>
    <w:rsid w:val="009F2DA6"/>
    <w:rsid w:val="009F2DD4"/>
    <w:rsid w:val="009F3D83"/>
    <w:rsid w:val="009F4224"/>
    <w:rsid w:val="009F46F4"/>
    <w:rsid w:val="009F62B3"/>
    <w:rsid w:val="009F72B0"/>
    <w:rsid w:val="009F74B3"/>
    <w:rsid w:val="009F7A1E"/>
    <w:rsid w:val="00A006FF"/>
    <w:rsid w:val="00A0173C"/>
    <w:rsid w:val="00A01746"/>
    <w:rsid w:val="00A0380A"/>
    <w:rsid w:val="00A066BC"/>
    <w:rsid w:val="00A071E8"/>
    <w:rsid w:val="00A07687"/>
    <w:rsid w:val="00A16DC7"/>
    <w:rsid w:val="00A16F20"/>
    <w:rsid w:val="00A17EB7"/>
    <w:rsid w:val="00A21A2C"/>
    <w:rsid w:val="00A22A7B"/>
    <w:rsid w:val="00A25394"/>
    <w:rsid w:val="00A25C0D"/>
    <w:rsid w:val="00A26B34"/>
    <w:rsid w:val="00A3095B"/>
    <w:rsid w:val="00A34863"/>
    <w:rsid w:val="00A351ED"/>
    <w:rsid w:val="00A36CAD"/>
    <w:rsid w:val="00A40089"/>
    <w:rsid w:val="00A40CDB"/>
    <w:rsid w:val="00A4237D"/>
    <w:rsid w:val="00A42A98"/>
    <w:rsid w:val="00A431DC"/>
    <w:rsid w:val="00A4417A"/>
    <w:rsid w:val="00A462FE"/>
    <w:rsid w:val="00A5095D"/>
    <w:rsid w:val="00A54087"/>
    <w:rsid w:val="00A548EE"/>
    <w:rsid w:val="00A552DD"/>
    <w:rsid w:val="00A57316"/>
    <w:rsid w:val="00A60D04"/>
    <w:rsid w:val="00A61EDE"/>
    <w:rsid w:val="00A62020"/>
    <w:rsid w:val="00A6344B"/>
    <w:rsid w:val="00A654A8"/>
    <w:rsid w:val="00A65953"/>
    <w:rsid w:val="00A65961"/>
    <w:rsid w:val="00A67387"/>
    <w:rsid w:val="00A674CC"/>
    <w:rsid w:val="00A74051"/>
    <w:rsid w:val="00A741BF"/>
    <w:rsid w:val="00A74BAD"/>
    <w:rsid w:val="00A771A4"/>
    <w:rsid w:val="00A779E5"/>
    <w:rsid w:val="00A81AA4"/>
    <w:rsid w:val="00A81F48"/>
    <w:rsid w:val="00A83967"/>
    <w:rsid w:val="00A84274"/>
    <w:rsid w:val="00A84628"/>
    <w:rsid w:val="00A876D4"/>
    <w:rsid w:val="00A91C51"/>
    <w:rsid w:val="00A92224"/>
    <w:rsid w:val="00A94BDD"/>
    <w:rsid w:val="00A94D65"/>
    <w:rsid w:val="00A95538"/>
    <w:rsid w:val="00A9798B"/>
    <w:rsid w:val="00A97F49"/>
    <w:rsid w:val="00AA213D"/>
    <w:rsid w:val="00AA45A5"/>
    <w:rsid w:val="00AA4F85"/>
    <w:rsid w:val="00AA5E6B"/>
    <w:rsid w:val="00AA5EB6"/>
    <w:rsid w:val="00AB2458"/>
    <w:rsid w:val="00AB2A14"/>
    <w:rsid w:val="00AB2E47"/>
    <w:rsid w:val="00AB439D"/>
    <w:rsid w:val="00AB4B17"/>
    <w:rsid w:val="00AB51E9"/>
    <w:rsid w:val="00AB5370"/>
    <w:rsid w:val="00AC0781"/>
    <w:rsid w:val="00AC15FE"/>
    <w:rsid w:val="00AC25FC"/>
    <w:rsid w:val="00AC387F"/>
    <w:rsid w:val="00AC38FB"/>
    <w:rsid w:val="00AC4453"/>
    <w:rsid w:val="00AD4D44"/>
    <w:rsid w:val="00AD5972"/>
    <w:rsid w:val="00AD5993"/>
    <w:rsid w:val="00AD7743"/>
    <w:rsid w:val="00AE0F56"/>
    <w:rsid w:val="00AE19D4"/>
    <w:rsid w:val="00AE2CAD"/>
    <w:rsid w:val="00AE3093"/>
    <w:rsid w:val="00AE3460"/>
    <w:rsid w:val="00AE3FF8"/>
    <w:rsid w:val="00AE6021"/>
    <w:rsid w:val="00AE658C"/>
    <w:rsid w:val="00AE6E14"/>
    <w:rsid w:val="00AE77B7"/>
    <w:rsid w:val="00AF0E7A"/>
    <w:rsid w:val="00AF1142"/>
    <w:rsid w:val="00AF405A"/>
    <w:rsid w:val="00AF50C0"/>
    <w:rsid w:val="00AF5C66"/>
    <w:rsid w:val="00AF63C4"/>
    <w:rsid w:val="00B01718"/>
    <w:rsid w:val="00B017F9"/>
    <w:rsid w:val="00B01A8F"/>
    <w:rsid w:val="00B020B2"/>
    <w:rsid w:val="00B05143"/>
    <w:rsid w:val="00B05210"/>
    <w:rsid w:val="00B05DFF"/>
    <w:rsid w:val="00B06090"/>
    <w:rsid w:val="00B065F0"/>
    <w:rsid w:val="00B15622"/>
    <w:rsid w:val="00B16931"/>
    <w:rsid w:val="00B20F8B"/>
    <w:rsid w:val="00B23474"/>
    <w:rsid w:val="00B25DDA"/>
    <w:rsid w:val="00B25E7B"/>
    <w:rsid w:val="00B263D9"/>
    <w:rsid w:val="00B320F5"/>
    <w:rsid w:val="00B33B83"/>
    <w:rsid w:val="00B346F7"/>
    <w:rsid w:val="00B34A3E"/>
    <w:rsid w:val="00B35C80"/>
    <w:rsid w:val="00B374A9"/>
    <w:rsid w:val="00B40AD2"/>
    <w:rsid w:val="00B4139A"/>
    <w:rsid w:val="00B44796"/>
    <w:rsid w:val="00B44D48"/>
    <w:rsid w:val="00B46A90"/>
    <w:rsid w:val="00B46C03"/>
    <w:rsid w:val="00B50DF4"/>
    <w:rsid w:val="00B516AE"/>
    <w:rsid w:val="00B533D7"/>
    <w:rsid w:val="00B55DDB"/>
    <w:rsid w:val="00B62A91"/>
    <w:rsid w:val="00B64FC1"/>
    <w:rsid w:val="00B658DC"/>
    <w:rsid w:val="00B66AFC"/>
    <w:rsid w:val="00B6754E"/>
    <w:rsid w:val="00B70E25"/>
    <w:rsid w:val="00B71D7F"/>
    <w:rsid w:val="00B72B60"/>
    <w:rsid w:val="00B74A45"/>
    <w:rsid w:val="00B75CB3"/>
    <w:rsid w:val="00B76C19"/>
    <w:rsid w:val="00B77AFD"/>
    <w:rsid w:val="00B82955"/>
    <w:rsid w:val="00B82B55"/>
    <w:rsid w:val="00B82F23"/>
    <w:rsid w:val="00B8337D"/>
    <w:rsid w:val="00B84537"/>
    <w:rsid w:val="00B85374"/>
    <w:rsid w:val="00B85B36"/>
    <w:rsid w:val="00B85C6A"/>
    <w:rsid w:val="00B868A2"/>
    <w:rsid w:val="00B868A5"/>
    <w:rsid w:val="00B92132"/>
    <w:rsid w:val="00B93E1F"/>
    <w:rsid w:val="00B978F7"/>
    <w:rsid w:val="00BA1C56"/>
    <w:rsid w:val="00BA23C7"/>
    <w:rsid w:val="00BA4BFE"/>
    <w:rsid w:val="00BA4CE2"/>
    <w:rsid w:val="00BA6C65"/>
    <w:rsid w:val="00BA7D08"/>
    <w:rsid w:val="00BB1E04"/>
    <w:rsid w:val="00BB4FED"/>
    <w:rsid w:val="00BB5D81"/>
    <w:rsid w:val="00BB63AC"/>
    <w:rsid w:val="00BB7186"/>
    <w:rsid w:val="00BC0878"/>
    <w:rsid w:val="00BC2E7D"/>
    <w:rsid w:val="00BC31F8"/>
    <w:rsid w:val="00BC371D"/>
    <w:rsid w:val="00BC42B3"/>
    <w:rsid w:val="00BC4B3B"/>
    <w:rsid w:val="00BC55DC"/>
    <w:rsid w:val="00BC56AF"/>
    <w:rsid w:val="00BC6682"/>
    <w:rsid w:val="00BC7014"/>
    <w:rsid w:val="00BD019D"/>
    <w:rsid w:val="00BD0428"/>
    <w:rsid w:val="00BE0558"/>
    <w:rsid w:val="00BE12E6"/>
    <w:rsid w:val="00BE19BA"/>
    <w:rsid w:val="00BE2892"/>
    <w:rsid w:val="00BE344B"/>
    <w:rsid w:val="00BE57D1"/>
    <w:rsid w:val="00BE6261"/>
    <w:rsid w:val="00BE6734"/>
    <w:rsid w:val="00BE7D4C"/>
    <w:rsid w:val="00BF03A1"/>
    <w:rsid w:val="00BF1935"/>
    <w:rsid w:val="00BF5363"/>
    <w:rsid w:val="00C020C4"/>
    <w:rsid w:val="00C02934"/>
    <w:rsid w:val="00C046BE"/>
    <w:rsid w:val="00C048C1"/>
    <w:rsid w:val="00C10EC7"/>
    <w:rsid w:val="00C12EE9"/>
    <w:rsid w:val="00C1640D"/>
    <w:rsid w:val="00C16B3D"/>
    <w:rsid w:val="00C17430"/>
    <w:rsid w:val="00C21EF9"/>
    <w:rsid w:val="00C23A2D"/>
    <w:rsid w:val="00C240AE"/>
    <w:rsid w:val="00C2424D"/>
    <w:rsid w:val="00C25C7F"/>
    <w:rsid w:val="00C2619A"/>
    <w:rsid w:val="00C27E6D"/>
    <w:rsid w:val="00C309D1"/>
    <w:rsid w:val="00C3160A"/>
    <w:rsid w:val="00C32500"/>
    <w:rsid w:val="00C3410D"/>
    <w:rsid w:val="00C36199"/>
    <w:rsid w:val="00C36435"/>
    <w:rsid w:val="00C36A80"/>
    <w:rsid w:val="00C41035"/>
    <w:rsid w:val="00C43001"/>
    <w:rsid w:val="00C44C1F"/>
    <w:rsid w:val="00C450E4"/>
    <w:rsid w:val="00C46D2C"/>
    <w:rsid w:val="00C50C03"/>
    <w:rsid w:val="00C518AA"/>
    <w:rsid w:val="00C525FF"/>
    <w:rsid w:val="00C5283F"/>
    <w:rsid w:val="00C578B3"/>
    <w:rsid w:val="00C608F6"/>
    <w:rsid w:val="00C60AE8"/>
    <w:rsid w:val="00C61737"/>
    <w:rsid w:val="00C627EB"/>
    <w:rsid w:val="00C674EA"/>
    <w:rsid w:val="00C713F3"/>
    <w:rsid w:val="00C7424A"/>
    <w:rsid w:val="00C77287"/>
    <w:rsid w:val="00C83212"/>
    <w:rsid w:val="00C842BA"/>
    <w:rsid w:val="00C86125"/>
    <w:rsid w:val="00C86993"/>
    <w:rsid w:val="00C90BC7"/>
    <w:rsid w:val="00C92883"/>
    <w:rsid w:val="00C92BF3"/>
    <w:rsid w:val="00C9313F"/>
    <w:rsid w:val="00C93DB9"/>
    <w:rsid w:val="00CA070A"/>
    <w:rsid w:val="00CA0E4B"/>
    <w:rsid w:val="00CA30AA"/>
    <w:rsid w:val="00CA56D8"/>
    <w:rsid w:val="00CB0FE7"/>
    <w:rsid w:val="00CB43B6"/>
    <w:rsid w:val="00CB57A6"/>
    <w:rsid w:val="00CB7FF5"/>
    <w:rsid w:val="00CC0257"/>
    <w:rsid w:val="00CC0375"/>
    <w:rsid w:val="00CC08F4"/>
    <w:rsid w:val="00CC3089"/>
    <w:rsid w:val="00CC3785"/>
    <w:rsid w:val="00CC5937"/>
    <w:rsid w:val="00CC64F0"/>
    <w:rsid w:val="00CC7C64"/>
    <w:rsid w:val="00CD0961"/>
    <w:rsid w:val="00CD12CF"/>
    <w:rsid w:val="00CD1A4F"/>
    <w:rsid w:val="00CD6056"/>
    <w:rsid w:val="00CE2FAD"/>
    <w:rsid w:val="00CE31EC"/>
    <w:rsid w:val="00CE47D3"/>
    <w:rsid w:val="00CE49EF"/>
    <w:rsid w:val="00CE4F79"/>
    <w:rsid w:val="00CE59FA"/>
    <w:rsid w:val="00CF1540"/>
    <w:rsid w:val="00CF2328"/>
    <w:rsid w:val="00CF5439"/>
    <w:rsid w:val="00D0083A"/>
    <w:rsid w:val="00D00D91"/>
    <w:rsid w:val="00D02418"/>
    <w:rsid w:val="00D02CA8"/>
    <w:rsid w:val="00D05580"/>
    <w:rsid w:val="00D06755"/>
    <w:rsid w:val="00D068EF"/>
    <w:rsid w:val="00D06D5F"/>
    <w:rsid w:val="00D06F53"/>
    <w:rsid w:val="00D07237"/>
    <w:rsid w:val="00D07B44"/>
    <w:rsid w:val="00D13ED6"/>
    <w:rsid w:val="00D16A76"/>
    <w:rsid w:val="00D2183D"/>
    <w:rsid w:val="00D21F2B"/>
    <w:rsid w:val="00D23DAA"/>
    <w:rsid w:val="00D25E36"/>
    <w:rsid w:val="00D2665C"/>
    <w:rsid w:val="00D30A28"/>
    <w:rsid w:val="00D31634"/>
    <w:rsid w:val="00D346BC"/>
    <w:rsid w:val="00D34ED0"/>
    <w:rsid w:val="00D368C7"/>
    <w:rsid w:val="00D378A7"/>
    <w:rsid w:val="00D407E5"/>
    <w:rsid w:val="00D4094B"/>
    <w:rsid w:val="00D41A26"/>
    <w:rsid w:val="00D42CB9"/>
    <w:rsid w:val="00D43E2C"/>
    <w:rsid w:val="00D45545"/>
    <w:rsid w:val="00D4690D"/>
    <w:rsid w:val="00D475E8"/>
    <w:rsid w:val="00D514D0"/>
    <w:rsid w:val="00D519D5"/>
    <w:rsid w:val="00D556CF"/>
    <w:rsid w:val="00D56200"/>
    <w:rsid w:val="00D563BA"/>
    <w:rsid w:val="00D569C5"/>
    <w:rsid w:val="00D56A77"/>
    <w:rsid w:val="00D62711"/>
    <w:rsid w:val="00D65D37"/>
    <w:rsid w:val="00D669AD"/>
    <w:rsid w:val="00D66CDC"/>
    <w:rsid w:val="00D67F67"/>
    <w:rsid w:val="00D71251"/>
    <w:rsid w:val="00D72C75"/>
    <w:rsid w:val="00D739ED"/>
    <w:rsid w:val="00D744B5"/>
    <w:rsid w:val="00D745FE"/>
    <w:rsid w:val="00D7786B"/>
    <w:rsid w:val="00D820EE"/>
    <w:rsid w:val="00D82531"/>
    <w:rsid w:val="00D82934"/>
    <w:rsid w:val="00D82971"/>
    <w:rsid w:val="00D838F6"/>
    <w:rsid w:val="00D83FBC"/>
    <w:rsid w:val="00D84380"/>
    <w:rsid w:val="00D8509C"/>
    <w:rsid w:val="00D8568D"/>
    <w:rsid w:val="00D86047"/>
    <w:rsid w:val="00D8706A"/>
    <w:rsid w:val="00D9014F"/>
    <w:rsid w:val="00D903F6"/>
    <w:rsid w:val="00D90CF3"/>
    <w:rsid w:val="00D963EE"/>
    <w:rsid w:val="00D96B93"/>
    <w:rsid w:val="00D970D2"/>
    <w:rsid w:val="00D97585"/>
    <w:rsid w:val="00DA1256"/>
    <w:rsid w:val="00DA1B38"/>
    <w:rsid w:val="00DA3A42"/>
    <w:rsid w:val="00DA4210"/>
    <w:rsid w:val="00DA5093"/>
    <w:rsid w:val="00DA6505"/>
    <w:rsid w:val="00DA7C46"/>
    <w:rsid w:val="00DB11D3"/>
    <w:rsid w:val="00DB4B39"/>
    <w:rsid w:val="00DB6769"/>
    <w:rsid w:val="00DC2741"/>
    <w:rsid w:val="00DC3136"/>
    <w:rsid w:val="00DC41E4"/>
    <w:rsid w:val="00DC59A4"/>
    <w:rsid w:val="00DC68D3"/>
    <w:rsid w:val="00DC7861"/>
    <w:rsid w:val="00DD13CE"/>
    <w:rsid w:val="00DD13D3"/>
    <w:rsid w:val="00DD17B3"/>
    <w:rsid w:val="00DD3276"/>
    <w:rsid w:val="00DD4F21"/>
    <w:rsid w:val="00DD6D0C"/>
    <w:rsid w:val="00DE0AC7"/>
    <w:rsid w:val="00DE1C62"/>
    <w:rsid w:val="00DE25BF"/>
    <w:rsid w:val="00DE33D3"/>
    <w:rsid w:val="00DE580C"/>
    <w:rsid w:val="00DE60BF"/>
    <w:rsid w:val="00DE7077"/>
    <w:rsid w:val="00DE7AA7"/>
    <w:rsid w:val="00DF10FC"/>
    <w:rsid w:val="00DF36EF"/>
    <w:rsid w:val="00DF37B7"/>
    <w:rsid w:val="00DF4900"/>
    <w:rsid w:val="00DF58D5"/>
    <w:rsid w:val="00E0186E"/>
    <w:rsid w:val="00E01C07"/>
    <w:rsid w:val="00E030E9"/>
    <w:rsid w:val="00E03938"/>
    <w:rsid w:val="00E06FC7"/>
    <w:rsid w:val="00E07084"/>
    <w:rsid w:val="00E074FB"/>
    <w:rsid w:val="00E1113D"/>
    <w:rsid w:val="00E13E9F"/>
    <w:rsid w:val="00E143D5"/>
    <w:rsid w:val="00E14744"/>
    <w:rsid w:val="00E14D2E"/>
    <w:rsid w:val="00E15DB4"/>
    <w:rsid w:val="00E17172"/>
    <w:rsid w:val="00E20D24"/>
    <w:rsid w:val="00E2316B"/>
    <w:rsid w:val="00E233AB"/>
    <w:rsid w:val="00E23751"/>
    <w:rsid w:val="00E2583F"/>
    <w:rsid w:val="00E25B06"/>
    <w:rsid w:val="00E26D99"/>
    <w:rsid w:val="00E278A9"/>
    <w:rsid w:val="00E27AAF"/>
    <w:rsid w:val="00E31183"/>
    <w:rsid w:val="00E31EA4"/>
    <w:rsid w:val="00E3598C"/>
    <w:rsid w:val="00E37FD0"/>
    <w:rsid w:val="00E417C7"/>
    <w:rsid w:val="00E41A45"/>
    <w:rsid w:val="00E42F85"/>
    <w:rsid w:val="00E43E72"/>
    <w:rsid w:val="00E44CAD"/>
    <w:rsid w:val="00E44FF5"/>
    <w:rsid w:val="00E472F5"/>
    <w:rsid w:val="00E503AD"/>
    <w:rsid w:val="00E525B5"/>
    <w:rsid w:val="00E52709"/>
    <w:rsid w:val="00E528E7"/>
    <w:rsid w:val="00E52DA5"/>
    <w:rsid w:val="00E55571"/>
    <w:rsid w:val="00E61322"/>
    <w:rsid w:val="00E613AB"/>
    <w:rsid w:val="00E618BD"/>
    <w:rsid w:val="00E62DF1"/>
    <w:rsid w:val="00E6531B"/>
    <w:rsid w:val="00E679FD"/>
    <w:rsid w:val="00E70C74"/>
    <w:rsid w:val="00E71349"/>
    <w:rsid w:val="00E74A97"/>
    <w:rsid w:val="00E74D09"/>
    <w:rsid w:val="00E77454"/>
    <w:rsid w:val="00E77DBF"/>
    <w:rsid w:val="00E77E14"/>
    <w:rsid w:val="00E82245"/>
    <w:rsid w:val="00E83EAB"/>
    <w:rsid w:val="00E85225"/>
    <w:rsid w:val="00E9080B"/>
    <w:rsid w:val="00E92EE8"/>
    <w:rsid w:val="00E93698"/>
    <w:rsid w:val="00E93E15"/>
    <w:rsid w:val="00E95DAF"/>
    <w:rsid w:val="00EA0C51"/>
    <w:rsid w:val="00EA1A1D"/>
    <w:rsid w:val="00EA2118"/>
    <w:rsid w:val="00EA2520"/>
    <w:rsid w:val="00EA274F"/>
    <w:rsid w:val="00EA29B7"/>
    <w:rsid w:val="00EA5644"/>
    <w:rsid w:val="00EA5791"/>
    <w:rsid w:val="00EA5917"/>
    <w:rsid w:val="00EB16EC"/>
    <w:rsid w:val="00EB27B3"/>
    <w:rsid w:val="00EB393D"/>
    <w:rsid w:val="00EB5C75"/>
    <w:rsid w:val="00EB681E"/>
    <w:rsid w:val="00EC3225"/>
    <w:rsid w:val="00EC33D7"/>
    <w:rsid w:val="00EC6FDD"/>
    <w:rsid w:val="00EC723F"/>
    <w:rsid w:val="00EC7F01"/>
    <w:rsid w:val="00ED26C2"/>
    <w:rsid w:val="00ED2A6F"/>
    <w:rsid w:val="00ED4E9B"/>
    <w:rsid w:val="00ED781D"/>
    <w:rsid w:val="00EE111D"/>
    <w:rsid w:val="00EE1477"/>
    <w:rsid w:val="00EE53B8"/>
    <w:rsid w:val="00EE5521"/>
    <w:rsid w:val="00EF0748"/>
    <w:rsid w:val="00EF0B4B"/>
    <w:rsid w:val="00EF0E39"/>
    <w:rsid w:val="00EF2018"/>
    <w:rsid w:val="00EF3EB9"/>
    <w:rsid w:val="00EF496E"/>
    <w:rsid w:val="00EF554C"/>
    <w:rsid w:val="00F0017D"/>
    <w:rsid w:val="00F0261C"/>
    <w:rsid w:val="00F02A45"/>
    <w:rsid w:val="00F05222"/>
    <w:rsid w:val="00F06E20"/>
    <w:rsid w:val="00F07CA7"/>
    <w:rsid w:val="00F10AF3"/>
    <w:rsid w:val="00F140FE"/>
    <w:rsid w:val="00F15648"/>
    <w:rsid w:val="00F15B5F"/>
    <w:rsid w:val="00F1692C"/>
    <w:rsid w:val="00F17080"/>
    <w:rsid w:val="00F17DCA"/>
    <w:rsid w:val="00F20166"/>
    <w:rsid w:val="00F201B8"/>
    <w:rsid w:val="00F21764"/>
    <w:rsid w:val="00F21E18"/>
    <w:rsid w:val="00F23D0C"/>
    <w:rsid w:val="00F31128"/>
    <w:rsid w:val="00F3197E"/>
    <w:rsid w:val="00F35008"/>
    <w:rsid w:val="00F351E3"/>
    <w:rsid w:val="00F37048"/>
    <w:rsid w:val="00F4004D"/>
    <w:rsid w:val="00F41840"/>
    <w:rsid w:val="00F424DA"/>
    <w:rsid w:val="00F45035"/>
    <w:rsid w:val="00F45A7D"/>
    <w:rsid w:val="00F46BC3"/>
    <w:rsid w:val="00F471BA"/>
    <w:rsid w:val="00F47E34"/>
    <w:rsid w:val="00F504E3"/>
    <w:rsid w:val="00F508AC"/>
    <w:rsid w:val="00F52BC2"/>
    <w:rsid w:val="00F547D7"/>
    <w:rsid w:val="00F555D7"/>
    <w:rsid w:val="00F5602A"/>
    <w:rsid w:val="00F56918"/>
    <w:rsid w:val="00F635DB"/>
    <w:rsid w:val="00F639A4"/>
    <w:rsid w:val="00F64BCF"/>
    <w:rsid w:val="00F64E87"/>
    <w:rsid w:val="00F65E57"/>
    <w:rsid w:val="00F7308B"/>
    <w:rsid w:val="00F738A6"/>
    <w:rsid w:val="00F73955"/>
    <w:rsid w:val="00F74619"/>
    <w:rsid w:val="00F76A23"/>
    <w:rsid w:val="00F805C0"/>
    <w:rsid w:val="00F829D8"/>
    <w:rsid w:val="00F834A5"/>
    <w:rsid w:val="00F84F01"/>
    <w:rsid w:val="00F85CF0"/>
    <w:rsid w:val="00F8612F"/>
    <w:rsid w:val="00F86F21"/>
    <w:rsid w:val="00F905BF"/>
    <w:rsid w:val="00F934CD"/>
    <w:rsid w:val="00F94C7F"/>
    <w:rsid w:val="00F95FCB"/>
    <w:rsid w:val="00F96E0E"/>
    <w:rsid w:val="00F96EFF"/>
    <w:rsid w:val="00FA2D84"/>
    <w:rsid w:val="00FA3629"/>
    <w:rsid w:val="00FA4E78"/>
    <w:rsid w:val="00FA5D5A"/>
    <w:rsid w:val="00FA62C2"/>
    <w:rsid w:val="00FA6CF2"/>
    <w:rsid w:val="00FB3FB9"/>
    <w:rsid w:val="00FB4364"/>
    <w:rsid w:val="00FB4909"/>
    <w:rsid w:val="00FB5604"/>
    <w:rsid w:val="00FB5AAD"/>
    <w:rsid w:val="00FC38A3"/>
    <w:rsid w:val="00FC4E5B"/>
    <w:rsid w:val="00FC563E"/>
    <w:rsid w:val="00FD0051"/>
    <w:rsid w:val="00FD2374"/>
    <w:rsid w:val="00FD4F35"/>
    <w:rsid w:val="00FD5413"/>
    <w:rsid w:val="00FE08ED"/>
    <w:rsid w:val="00FE105E"/>
    <w:rsid w:val="00FE1302"/>
    <w:rsid w:val="00FE139D"/>
    <w:rsid w:val="00FE2DFF"/>
    <w:rsid w:val="00FE35CF"/>
    <w:rsid w:val="00FE3E69"/>
    <w:rsid w:val="00FE41C0"/>
    <w:rsid w:val="00FE4327"/>
    <w:rsid w:val="00FE5682"/>
    <w:rsid w:val="00FE6728"/>
    <w:rsid w:val="00FF0281"/>
    <w:rsid w:val="00FF2470"/>
    <w:rsid w:val="00FF4B6F"/>
    <w:rsid w:val="00FF637C"/>
    <w:rsid w:val="00FF6839"/>
    <w:rsid w:val="00FF72CE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07AF30"/>
  <w15:docId w15:val="{F1FCB601-6051-4313-827C-85A656FB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D37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84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471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  <w:lang w:val="x-none" w:eastAsia="x-none"/>
    </w:rPr>
  </w:style>
  <w:style w:type="paragraph" w:styleId="a9">
    <w:name w:val="Body Text"/>
    <w:basedOn w:val="a"/>
    <w:link w:val="aa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B4139A"/>
    <w:pPr>
      <w:tabs>
        <w:tab w:val="right" w:leader="dot" w:pos="9639"/>
      </w:tabs>
      <w:spacing w:before="120" w:after="220"/>
      <w:ind w:left="426" w:right="282" w:hanging="426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BE0558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styleId="af6">
    <w:name w:val="Body Text Indent"/>
    <w:basedOn w:val="a"/>
    <w:link w:val="af7"/>
    <w:uiPriority w:val="99"/>
    <w:semiHidden/>
    <w:unhideWhenUsed/>
    <w:rsid w:val="0003067E"/>
    <w:pPr>
      <w:spacing w:after="120"/>
      <w:ind w:left="283"/>
    </w:p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03067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af8">
    <w:name w:val="No Spacing"/>
    <w:uiPriority w:val="1"/>
    <w:qFormat/>
    <w:rsid w:val="006A45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A876D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DA12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ind w:firstLin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A1256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rtejustify">
    <w:name w:val="rtejustify"/>
    <w:basedOn w:val="a"/>
    <w:rsid w:val="00611B3C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h3">
    <w:name w:val="h3"/>
    <w:basedOn w:val="a"/>
    <w:rsid w:val="006A6F70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Default">
    <w:name w:val="Default"/>
    <w:rsid w:val="005626E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9">
    <w:name w:val="footnote text"/>
    <w:basedOn w:val="a"/>
    <w:link w:val="afa"/>
    <w:rsid w:val="005626EB"/>
    <w:pPr>
      <w:overflowPunct/>
      <w:autoSpaceDE/>
      <w:autoSpaceDN/>
      <w:adjustRightInd/>
      <w:ind w:firstLine="0"/>
      <w:jc w:val="left"/>
      <w:textAlignment w:val="auto"/>
    </w:pPr>
    <w:rPr>
      <w:rFonts w:ascii="Times New Roman" w:hAnsi="Times New Roman"/>
      <w:sz w:val="20"/>
    </w:rPr>
  </w:style>
  <w:style w:type="character" w:customStyle="1" w:styleId="afa">
    <w:name w:val="Текст сноски Знак"/>
    <w:basedOn w:val="a0"/>
    <w:link w:val="af9"/>
    <w:rsid w:val="005626E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b">
    <w:name w:val="footnote reference"/>
    <w:rsid w:val="005626EB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0471D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styleId="afc">
    <w:name w:val="Emphasis"/>
    <w:basedOn w:val="a0"/>
    <w:uiPriority w:val="20"/>
    <w:qFormat/>
    <w:rsid w:val="00686A4F"/>
    <w:rPr>
      <w:i/>
      <w:iCs/>
    </w:rPr>
  </w:style>
  <w:style w:type="character" w:customStyle="1" w:styleId="20">
    <w:name w:val="Заголовок 2 Знак"/>
    <w:basedOn w:val="a0"/>
    <w:link w:val="2"/>
    <w:uiPriority w:val="9"/>
    <w:semiHidden/>
    <w:rsid w:val="0078463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character" w:styleId="afd">
    <w:name w:val="Strong"/>
    <w:basedOn w:val="a0"/>
    <w:uiPriority w:val="22"/>
    <w:qFormat/>
    <w:rsid w:val="0078463B"/>
    <w:rPr>
      <w:b/>
      <w:bCs/>
    </w:rPr>
  </w:style>
  <w:style w:type="table" w:customStyle="1" w:styleId="13">
    <w:name w:val="Сетка таблицы1"/>
    <w:basedOn w:val="a1"/>
    <w:next w:val="af2"/>
    <w:uiPriority w:val="59"/>
    <w:rsid w:val="00AD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1">
    <w:name w:val="toc 3"/>
    <w:basedOn w:val="a"/>
    <w:next w:val="a"/>
    <w:autoRedefine/>
    <w:uiPriority w:val="39"/>
    <w:unhideWhenUsed/>
    <w:rsid w:val="0036215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281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0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88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4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1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37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1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3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2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1412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29454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0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1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30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7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1B85C-D3DA-4946-9025-932F492C0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алентина Дмитриевна Демчегло 122238</dc:creator>
  <cp:lastModifiedBy>МИТЕВА ЛЮДМИЛА ДИМИТРОВНА</cp:lastModifiedBy>
  <cp:revision>3</cp:revision>
  <cp:lastPrinted>2021-04-28T07:53:00Z</cp:lastPrinted>
  <dcterms:created xsi:type="dcterms:W3CDTF">2021-06-01T19:29:00Z</dcterms:created>
  <dcterms:modified xsi:type="dcterms:W3CDTF">2021-06-01T19:30:00Z</dcterms:modified>
</cp:coreProperties>
</file>